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C2A51" w14:textId="77777777" w:rsidR="00E76EBB" w:rsidRDefault="00E76EBB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704BE244" w14:textId="74A8BDB5" w:rsidR="007A404E" w:rsidRDefault="00C01772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C01772">
        <w:rPr>
          <w:rFonts w:asciiTheme="minorHAnsi" w:hAnsiTheme="minorHAnsi" w:cstheme="minorHAnsi"/>
          <w:b/>
          <w:bCs/>
          <w:sz w:val="28"/>
          <w:szCs w:val="28"/>
        </w:rPr>
        <w:t xml:space="preserve">Půda </w:t>
      </w:r>
      <w:r w:rsidR="001C6022">
        <w:rPr>
          <w:rFonts w:asciiTheme="minorHAnsi" w:hAnsiTheme="minorHAnsi" w:cstheme="minorHAnsi"/>
          <w:b/>
          <w:bCs/>
          <w:sz w:val="28"/>
          <w:szCs w:val="28"/>
        </w:rPr>
        <w:t xml:space="preserve">druhově bohatého trávníku </w:t>
      </w:r>
      <w:r w:rsidRPr="00C01772">
        <w:rPr>
          <w:rFonts w:asciiTheme="minorHAnsi" w:hAnsiTheme="minorHAnsi" w:cstheme="minorHAnsi"/>
          <w:b/>
          <w:bCs/>
          <w:sz w:val="28"/>
          <w:szCs w:val="28"/>
        </w:rPr>
        <w:t>si pamatuje, ale ne příliš dobře</w:t>
      </w:r>
    </w:p>
    <w:p w14:paraId="4CF0719F" w14:textId="77777777" w:rsidR="00530BB6" w:rsidRPr="00C01772" w:rsidRDefault="00530BB6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4A982DB" w14:textId="4F00A0DE" w:rsidR="001E7B12" w:rsidRPr="00381004" w:rsidRDefault="3D95DEE6" w:rsidP="00385B90">
      <w:pPr>
        <w:jc w:val="both"/>
        <w:rPr>
          <w:rFonts w:asciiTheme="minorHAnsi" w:hAnsiTheme="minorHAnsi" w:cstheme="minorBidi"/>
          <w:b/>
          <w:bCs/>
        </w:rPr>
      </w:pP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Průhonice, </w:t>
      </w:r>
      <w:r w:rsidR="007168B4">
        <w:rPr>
          <w:rFonts w:asciiTheme="minorHAnsi" w:hAnsiTheme="minorHAnsi" w:cstheme="minorBidi"/>
          <w:b/>
          <w:bCs/>
          <w:color w:val="4F6228" w:themeColor="accent3" w:themeShade="80"/>
        </w:rPr>
        <w:t>9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. </w:t>
      </w:r>
      <w:r w:rsidR="007168B4">
        <w:rPr>
          <w:rFonts w:asciiTheme="minorHAnsi" w:hAnsiTheme="minorHAnsi" w:cstheme="minorBidi"/>
          <w:b/>
          <w:bCs/>
          <w:color w:val="4F6228" w:themeColor="accent3" w:themeShade="80"/>
        </w:rPr>
        <w:t>května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 2023 </w:t>
      </w:r>
      <w:bookmarkStart w:id="0" w:name="_Hlk134516192"/>
      <w:r w:rsidRPr="3D95DEE6">
        <w:rPr>
          <w:rFonts w:asciiTheme="minorHAnsi" w:hAnsiTheme="minorHAnsi" w:cstheme="minorBidi"/>
          <w:b/>
          <w:bCs/>
        </w:rPr>
        <w:t>–</w:t>
      </w:r>
      <w:r w:rsidR="00AA00AD">
        <w:rPr>
          <w:rFonts w:asciiTheme="minorHAnsi" w:hAnsiTheme="minorHAnsi" w:cstheme="minorBidi"/>
          <w:b/>
          <w:bCs/>
        </w:rPr>
        <w:t xml:space="preserve"> </w:t>
      </w:r>
      <w:r w:rsidR="00540AE2">
        <w:rPr>
          <w:rFonts w:asciiTheme="minorHAnsi" w:hAnsiTheme="minorHAnsi" w:cstheme="minorBidi"/>
          <w:b/>
          <w:bCs/>
        </w:rPr>
        <w:t xml:space="preserve">Rostliny během svého života ovlivňují půdní prostředí, které následně ovlivňuje růst nových rostlin. </w:t>
      </w:r>
      <w:bookmarkStart w:id="1" w:name="_Hlk134515854"/>
      <w:r w:rsidR="00A906CA">
        <w:rPr>
          <w:rFonts w:asciiTheme="minorHAnsi" w:hAnsiTheme="minorHAnsi" w:cstheme="minorBidi"/>
          <w:b/>
          <w:bCs/>
        </w:rPr>
        <w:t>V</w:t>
      </w:r>
      <w:bookmarkEnd w:id="0"/>
      <w:r w:rsidR="00A906CA">
        <w:rPr>
          <w:rFonts w:asciiTheme="minorHAnsi" w:hAnsiTheme="minorHAnsi" w:cstheme="minorBidi"/>
          <w:b/>
          <w:bCs/>
        </w:rPr>
        <w:t>ědc</w:t>
      </w:r>
      <w:r w:rsidR="007E6A20">
        <w:rPr>
          <w:rFonts w:asciiTheme="minorHAnsi" w:hAnsiTheme="minorHAnsi" w:cstheme="minorBidi"/>
          <w:b/>
          <w:bCs/>
        </w:rPr>
        <w:t xml:space="preserve">e </w:t>
      </w:r>
      <w:r w:rsidR="00A906CA">
        <w:rPr>
          <w:rFonts w:asciiTheme="minorHAnsi" w:hAnsiTheme="minorHAnsi" w:cstheme="minorBidi"/>
          <w:b/>
          <w:bCs/>
        </w:rPr>
        <w:t>Botanického ústavu Akademi</w:t>
      </w:r>
      <w:r w:rsidR="004D7177">
        <w:rPr>
          <w:rFonts w:asciiTheme="minorHAnsi" w:hAnsiTheme="minorHAnsi" w:cstheme="minorBidi"/>
          <w:b/>
          <w:bCs/>
        </w:rPr>
        <w:t>e</w:t>
      </w:r>
      <w:r w:rsidR="00A906CA">
        <w:rPr>
          <w:rFonts w:asciiTheme="minorHAnsi" w:hAnsiTheme="minorHAnsi" w:cstheme="minorBidi"/>
          <w:b/>
          <w:bCs/>
        </w:rPr>
        <w:t xml:space="preserve"> věd ČR z</w:t>
      </w:r>
      <w:r w:rsidR="007E6A20">
        <w:rPr>
          <w:rFonts w:asciiTheme="minorHAnsi" w:hAnsiTheme="minorHAnsi" w:cstheme="minorBidi"/>
          <w:b/>
          <w:bCs/>
        </w:rPr>
        <w:t>ajímalo</w:t>
      </w:r>
      <w:r w:rsidR="00A906CA">
        <w:rPr>
          <w:rFonts w:asciiTheme="minorHAnsi" w:hAnsiTheme="minorHAnsi" w:cstheme="minorBidi"/>
          <w:b/>
          <w:bCs/>
        </w:rPr>
        <w:t xml:space="preserve">, co vše si </w:t>
      </w:r>
      <w:r w:rsidR="0081541A">
        <w:rPr>
          <w:rFonts w:asciiTheme="minorHAnsi" w:hAnsiTheme="minorHAnsi" w:cstheme="minorBidi"/>
          <w:b/>
          <w:bCs/>
        </w:rPr>
        <w:t xml:space="preserve">o rostlinách </w:t>
      </w:r>
      <w:r w:rsidR="00340199">
        <w:rPr>
          <w:rFonts w:asciiTheme="minorHAnsi" w:hAnsiTheme="minorHAnsi" w:cstheme="minorBidi"/>
          <w:b/>
          <w:bCs/>
        </w:rPr>
        <w:t xml:space="preserve">pamatuje </w:t>
      </w:r>
      <w:r w:rsidR="00A906CA">
        <w:rPr>
          <w:rFonts w:asciiTheme="minorHAnsi" w:hAnsiTheme="minorHAnsi" w:cstheme="minorBidi"/>
          <w:b/>
          <w:bCs/>
        </w:rPr>
        <w:t>pů</w:t>
      </w:r>
      <w:r w:rsidR="00244B55">
        <w:rPr>
          <w:rFonts w:asciiTheme="minorHAnsi" w:hAnsiTheme="minorHAnsi" w:cstheme="minorBidi"/>
          <w:b/>
          <w:bCs/>
        </w:rPr>
        <w:t>da druhově bohatého trávníku</w:t>
      </w:r>
      <w:r w:rsidR="00894459">
        <w:rPr>
          <w:rFonts w:asciiTheme="minorHAnsi" w:hAnsiTheme="minorHAnsi" w:cstheme="minorBidi"/>
          <w:b/>
          <w:bCs/>
        </w:rPr>
        <w:t xml:space="preserve"> horské louky</w:t>
      </w:r>
      <w:r w:rsidR="006E55E3">
        <w:rPr>
          <w:rFonts w:asciiTheme="minorHAnsi" w:hAnsiTheme="minorHAnsi" w:cstheme="minorBidi"/>
          <w:b/>
          <w:bCs/>
        </w:rPr>
        <w:t>.</w:t>
      </w:r>
      <w:r w:rsidR="00576F39">
        <w:rPr>
          <w:rFonts w:asciiTheme="minorHAnsi" w:hAnsiTheme="minorHAnsi" w:cstheme="minorBidi"/>
          <w:b/>
          <w:bCs/>
        </w:rPr>
        <w:t xml:space="preserve"> </w:t>
      </w:r>
      <w:r w:rsidR="00A8267D">
        <w:rPr>
          <w:rFonts w:asciiTheme="minorHAnsi" w:hAnsiTheme="minorHAnsi" w:cstheme="minorBidi"/>
          <w:b/>
          <w:bCs/>
        </w:rPr>
        <w:t>Z</w:t>
      </w:r>
      <w:r w:rsidR="007168B4" w:rsidRPr="007168B4">
        <w:rPr>
          <w:rFonts w:asciiTheme="minorHAnsi" w:hAnsiTheme="minorHAnsi" w:cstheme="minorBidi"/>
          <w:b/>
          <w:bCs/>
        </w:rPr>
        <w:t>jistili, že půda si dokáže pamatovat předchozí generaci rostlin, ale jen málo. Paměť je obvykle částečně přemazána efekty rostlin, které v ní právě rostou</w:t>
      </w:r>
      <w:bookmarkStart w:id="2" w:name="_Hlk134513585"/>
      <w:r w:rsidR="007168B4" w:rsidRPr="007168B4">
        <w:rPr>
          <w:rFonts w:asciiTheme="minorHAnsi" w:hAnsiTheme="minorHAnsi" w:cstheme="minorBidi"/>
          <w:b/>
          <w:bCs/>
        </w:rPr>
        <w:t>. Zároveň ale tato paměť není zanedbatelná a může efekty stávajících rostlin dále ovlivnit.</w:t>
      </w:r>
      <w:r w:rsidR="007168B4">
        <w:t xml:space="preserve"> </w:t>
      </w:r>
      <w:r w:rsidR="00CA486B">
        <w:rPr>
          <w:rFonts w:asciiTheme="minorHAnsi" w:hAnsiTheme="minorHAnsi" w:cstheme="minorBidi"/>
          <w:b/>
          <w:bCs/>
        </w:rPr>
        <w:t>Výsledky výzkumu byly zveřejněny v časopise Journal of Ecology.</w:t>
      </w:r>
      <w:r w:rsidR="00BE2B21">
        <w:rPr>
          <w:rFonts w:asciiTheme="minorHAnsi" w:hAnsiTheme="minorHAnsi" w:cstheme="minorBidi"/>
          <w:b/>
          <w:bCs/>
        </w:rPr>
        <w:t xml:space="preserve"> </w:t>
      </w:r>
      <w:r w:rsidR="004465D8">
        <w:rPr>
          <w:rFonts w:asciiTheme="minorHAnsi" w:hAnsiTheme="minorHAnsi" w:cstheme="minorBidi"/>
          <w:b/>
          <w:bCs/>
        </w:rPr>
        <w:t xml:space="preserve"> </w:t>
      </w:r>
    </w:p>
    <w:bookmarkEnd w:id="2"/>
    <w:bookmarkEnd w:id="1"/>
    <w:p w14:paraId="5E62A902" w14:textId="77777777" w:rsidR="001E7B12" w:rsidRDefault="001E7B12" w:rsidP="00385B90">
      <w:pPr>
        <w:jc w:val="both"/>
        <w:rPr>
          <w:sz w:val="22"/>
          <w:szCs w:val="22"/>
        </w:rPr>
      </w:pPr>
    </w:p>
    <w:p w14:paraId="68B5658E" w14:textId="551B0AC7" w:rsidR="00753186" w:rsidRPr="005962ED" w:rsidRDefault="00CC14B5" w:rsidP="005962ED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962ED">
        <w:rPr>
          <w:rFonts w:asciiTheme="minorHAnsi" w:hAnsiTheme="minorHAnsi" w:cstheme="minorHAnsi"/>
          <w:sz w:val="22"/>
          <w:szCs w:val="22"/>
        </w:rPr>
        <w:t xml:space="preserve">Každá rostlina během svého života ovlivňuje půdní prostředí – vyčerpává živiny, </w:t>
      </w:r>
      <w:r w:rsidR="002050E0" w:rsidRPr="005962ED">
        <w:rPr>
          <w:rFonts w:asciiTheme="minorHAnsi" w:hAnsiTheme="minorHAnsi" w:cstheme="minorHAnsi"/>
          <w:sz w:val="22"/>
          <w:szCs w:val="22"/>
        </w:rPr>
        <w:t xml:space="preserve">má vliv na </w:t>
      </w:r>
      <w:r w:rsidRPr="005962ED">
        <w:rPr>
          <w:rFonts w:asciiTheme="minorHAnsi" w:hAnsiTheme="minorHAnsi" w:cstheme="minorHAnsi"/>
          <w:sz w:val="22"/>
          <w:szCs w:val="22"/>
        </w:rPr>
        <w:t>složení půdních mikroorganismů, akumuluje patogeny či naopak prospěšné symbiotické houby a</w:t>
      </w:r>
      <w:r w:rsidR="00386FAF" w:rsidRPr="005962ED">
        <w:rPr>
          <w:rFonts w:asciiTheme="minorHAnsi" w:hAnsiTheme="minorHAnsi" w:cstheme="minorHAnsi"/>
          <w:sz w:val="22"/>
          <w:szCs w:val="22"/>
        </w:rPr>
        <w:t>pod. V</w:t>
      </w:r>
      <w:r w:rsidRPr="005962ED">
        <w:rPr>
          <w:rFonts w:asciiTheme="minorHAnsi" w:hAnsiTheme="minorHAnsi" w:cstheme="minorHAnsi"/>
          <w:sz w:val="22"/>
          <w:szCs w:val="22"/>
        </w:rPr>
        <w:t xml:space="preserve">šechny tyto změny v půdě </w:t>
      </w:r>
      <w:r w:rsidR="00190AA4" w:rsidRPr="005962ED">
        <w:rPr>
          <w:rFonts w:asciiTheme="minorHAnsi" w:hAnsiTheme="minorHAnsi" w:cstheme="minorHAnsi"/>
          <w:sz w:val="22"/>
          <w:szCs w:val="22"/>
        </w:rPr>
        <w:t>mají vliv na</w:t>
      </w:r>
      <w:r w:rsidRPr="005962ED">
        <w:rPr>
          <w:rFonts w:asciiTheme="minorHAnsi" w:hAnsiTheme="minorHAnsi" w:cstheme="minorHAnsi"/>
          <w:sz w:val="22"/>
          <w:szCs w:val="22"/>
        </w:rPr>
        <w:t xml:space="preserve"> další růst rostlin. Dosud </w:t>
      </w:r>
      <w:r w:rsidR="008A21A2" w:rsidRPr="005962ED">
        <w:rPr>
          <w:rFonts w:asciiTheme="minorHAnsi" w:hAnsiTheme="minorHAnsi" w:cstheme="minorHAnsi"/>
          <w:sz w:val="22"/>
          <w:szCs w:val="22"/>
        </w:rPr>
        <w:t>bylo</w:t>
      </w:r>
      <w:r w:rsidRPr="005962ED">
        <w:rPr>
          <w:rFonts w:asciiTheme="minorHAnsi" w:hAnsiTheme="minorHAnsi" w:cstheme="minorHAnsi"/>
          <w:sz w:val="22"/>
          <w:szCs w:val="22"/>
        </w:rPr>
        <w:t xml:space="preserve"> známo, že </w:t>
      </w:r>
      <w:r w:rsidR="008A21A2" w:rsidRPr="005962ED">
        <w:rPr>
          <w:rFonts w:asciiTheme="minorHAnsi" w:hAnsiTheme="minorHAnsi" w:cstheme="minorHAnsi"/>
          <w:sz w:val="22"/>
          <w:szCs w:val="22"/>
        </w:rPr>
        <w:t xml:space="preserve">tento vztah mezi rostlinami a půdou </w:t>
      </w:r>
      <w:r w:rsidRPr="005962ED">
        <w:rPr>
          <w:rFonts w:asciiTheme="minorHAnsi" w:hAnsiTheme="minorHAnsi" w:cstheme="minorHAnsi"/>
          <w:sz w:val="22"/>
          <w:szCs w:val="22"/>
        </w:rPr>
        <w:t xml:space="preserve">ovlivňuje </w:t>
      </w:r>
      <w:r w:rsidR="00290D8C">
        <w:rPr>
          <w:rFonts w:asciiTheme="minorHAnsi" w:hAnsiTheme="minorHAnsi" w:cstheme="minorHAnsi"/>
          <w:sz w:val="22"/>
          <w:szCs w:val="22"/>
        </w:rPr>
        <w:t>soužití</w:t>
      </w:r>
      <w:r w:rsidRPr="005962ED">
        <w:rPr>
          <w:rFonts w:asciiTheme="minorHAnsi" w:hAnsiTheme="minorHAnsi" w:cstheme="minorHAnsi"/>
          <w:sz w:val="22"/>
          <w:szCs w:val="22"/>
        </w:rPr>
        <w:t xml:space="preserve"> rostlin v druhově chudších či velmi dynamických systémech, jako </w:t>
      </w:r>
      <w:r w:rsidR="001E53F4" w:rsidRPr="005962ED">
        <w:rPr>
          <w:rFonts w:asciiTheme="minorHAnsi" w:hAnsiTheme="minorHAnsi" w:cstheme="minorHAnsi"/>
          <w:sz w:val="22"/>
          <w:szCs w:val="22"/>
        </w:rPr>
        <w:t xml:space="preserve">jsou </w:t>
      </w:r>
      <w:r w:rsidRPr="005962ED">
        <w:rPr>
          <w:rFonts w:asciiTheme="minorHAnsi" w:hAnsiTheme="minorHAnsi" w:cstheme="minorHAnsi"/>
          <w:sz w:val="22"/>
          <w:szCs w:val="22"/>
        </w:rPr>
        <w:t xml:space="preserve">například zemědělské kultury. </w:t>
      </w:r>
    </w:p>
    <w:p w14:paraId="06DED4D2" w14:textId="77777777" w:rsidR="00753186" w:rsidRPr="005962ED" w:rsidRDefault="00753186" w:rsidP="005962ED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3A34A57" w14:textId="4281358B" w:rsidR="00633C68" w:rsidRPr="005962ED" w:rsidRDefault="00753186" w:rsidP="005962ED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962ED">
        <w:rPr>
          <w:rFonts w:asciiTheme="minorHAnsi" w:hAnsiTheme="minorHAnsi" w:cstheme="minorHAnsi"/>
          <w:i/>
          <w:iCs/>
          <w:sz w:val="22"/>
          <w:szCs w:val="22"/>
        </w:rPr>
        <w:t>„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>Znalost</w:t>
      </w:r>
      <w:r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0B10C2" w:rsidRPr="005962ED">
        <w:rPr>
          <w:rFonts w:asciiTheme="minorHAnsi" w:hAnsiTheme="minorHAnsi" w:cstheme="minorHAnsi"/>
          <w:i/>
          <w:iCs/>
          <w:sz w:val="22"/>
          <w:szCs w:val="22"/>
        </w:rPr>
        <w:t>procesu</w:t>
      </w:r>
      <w:r w:rsidR="00300C40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, </w:t>
      </w:r>
      <w:r w:rsidR="007F1EA6" w:rsidRPr="005962ED">
        <w:rPr>
          <w:rFonts w:asciiTheme="minorHAnsi" w:hAnsiTheme="minorHAnsi" w:cstheme="minorHAnsi"/>
          <w:i/>
          <w:iCs/>
          <w:sz w:val="22"/>
          <w:szCs w:val="22"/>
        </w:rPr>
        <w:t>při kterém</w:t>
      </w:r>
      <w:r w:rsidR="00300C40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1831E0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se </w:t>
      </w:r>
      <w:r w:rsidR="00300C40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vzájemně </w:t>
      </w:r>
      <w:r w:rsidR="001831E0" w:rsidRPr="005962ED">
        <w:rPr>
          <w:rFonts w:asciiTheme="minorHAnsi" w:hAnsiTheme="minorHAnsi" w:cstheme="minorHAnsi"/>
          <w:i/>
          <w:iCs/>
          <w:sz w:val="22"/>
          <w:szCs w:val="22"/>
        </w:rPr>
        <w:t>ovlivňu</w:t>
      </w:r>
      <w:r w:rsidR="007F1EA6" w:rsidRPr="005962ED">
        <w:rPr>
          <w:rFonts w:asciiTheme="minorHAnsi" w:hAnsiTheme="minorHAnsi" w:cstheme="minorHAnsi"/>
          <w:i/>
          <w:iCs/>
          <w:sz w:val="22"/>
          <w:szCs w:val="22"/>
        </w:rPr>
        <w:t>jí rostliny a půda</w:t>
      </w:r>
      <w:r w:rsidR="00117739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7F1EA6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0B10C2" w:rsidRPr="005962ED">
        <w:rPr>
          <w:rFonts w:asciiTheme="minorHAnsi" w:hAnsiTheme="minorHAnsi" w:cstheme="minorHAnsi"/>
          <w:i/>
          <w:iCs/>
          <w:sz w:val="22"/>
          <w:szCs w:val="22"/>
        </w:rPr>
        <w:t>využívají například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zahrádkář</w:t>
      </w:r>
      <w:r w:rsidR="000B10C2" w:rsidRPr="005962ED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>, kte</w:t>
      </w:r>
      <w:r w:rsidR="000B10C2" w:rsidRPr="005962ED">
        <w:rPr>
          <w:rFonts w:asciiTheme="minorHAnsi" w:hAnsiTheme="minorHAnsi" w:cstheme="minorHAnsi"/>
          <w:i/>
          <w:iCs/>
          <w:sz w:val="22"/>
          <w:szCs w:val="22"/>
        </w:rPr>
        <w:t>ří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stříd</w:t>
      </w:r>
      <w:r w:rsidR="000B10C2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ají 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>plodiny na svých záhoncích, aby zvýšil</w:t>
      </w:r>
      <w:r w:rsidR="00937F9E" w:rsidRPr="005962ED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výnosy a zamezil</w:t>
      </w:r>
      <w:r w:rsidR="00633C68" w:rsidRPr="005962ED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meziročnímu šíření patogenů.</w:t>
      </w:r>
      <w:r w:rsidR="00633C68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Nás zajímalo, jak </w:t>
      </w:r>
      <w:r w:rsidR="00E63AB6" w:rsidRPr="005962ED">
        <w:rPr>
          <w:rFonts w:asciiTheme="minorHAnsi" w:hAnsiTheme="minorHAnsi" w:cstheme="minorHAnsi"/>
          <w:i/>
          <w:iCs/>
          <w:sz w:val="22"/>
          <w:szCs w:val="22"/>
        </w:rPr>
        <w:t>t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ento mechanismus </w:t>
      </w:r>
      <w:r w:rsidR="00E63AB6" w:rsidRPr="005962ED">
        <w:rPr>
          <w:rFonts w:asciiTheme="minorHAnsi" w:hAnsiTheme="minorHAnsi" w:cstheme="minorHAnsi"/>
          <w:i/>
          <w:iCs/>
          <w:sz w:val="22"/>
          <w:szCs w:val="22"/>
        </w:rPr>
        <w:t>funguje</w:t>
      </w:r>
      <w:r w:rsidR="00CC14B5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 v druhově bohatých společenstvech, kde jsou kořeny mnoha druhů rostlin značně propletené i na malé prostorové škále, a je tedy pravděpodobné, že vliv jednotlivých druhů na půdu se bude sčítat</w:t>
      </w:r>
      <w:r w:rsidR="00633C68" w:rsidRPr="005962ED">
        <w:rPr>
          <w:rFonts w:asciiTheme="minorHAnsi" w:hAnsiTheme="minorHAnsi" w:cstheme="minorHAnsi"/>
          <w:i/>
          <w:iCs/>
          <w:sz w:val="22"/>
          <w:szCs w:val="22"/>
        </w:rPr>
        <w:t>,“</w:t>
      </w:r>
      <w:r w:rsidR="00633C68" w:rsidRPr="005962ED">
        <w:rPr>
          <w:rFonts w:asciiTheme="minorHAnsi" w:hAnsiTheme="minorHAnsi" w:cstheme="minorHAnsi"/>
          <w:sz w:val="22"/>
          <w:szCs w:val="22"/>
        </w:rPr>
        <w:t xml:space="preserve"> říká </w:t>
      </w:r>
      <w:r w:rsidR="00E63AB6" w:rsidRPr="005962ED">
        <w:rPr>
          <w:rFonts w:asciiTheme="minorHAnsi" w:hAnsiTheme="minorHAnsi" w:cstheme="minorHAnsi"/>
          <w:sz w:val="22"/>
          <w:szCs w:val="22"/>
        </w:rPr>
        <w:t>hlavní autorka studie</w:t>
      </w:r>
      <w:r w:rsidR="00340199">
        <w:rPr>
          <w:rFonts w:asciiTheme="minorHAnsi" w:hAnsiTheme="minorHAnsi" w:cstheme="minorHAnsi"/>
          <w:sz w:val="22"/>
          <w:szCs w:val="22"/>
        </w:rPr>
        <w:t>,</w:t>
      </w:r>
      <w:r w:rsidR="00E63AB6" w:rsidRPr="005962ED">
        <w:rPr>
          <w:rFonts w:asciiTheme="minorHAnsi" w:hAnsiTheme="minorHAnsi" w:cstheme="minorHAnsi"/>
          <w:sz w:val="22"/>
          <w:szCs w:val="22"/>
        </w:rPr>
        <w:t xml:space="preserve"> Eliška </w:t>
      </w:r>
      <w:r w:rsidR="002874D8" w:rsidRPr="005962ED">
        <w:rPr>
          <w:rFonts w:asciiTheme="minorHAnsi" w:hAnsiTheme="minorHAnsi" w:cstheme="minorHAnsi"/>
          <w:sz w:val="22"/>
          <w:szCs w:val="22"/>
        </w:rPr>
        <w:t>Kuťáková</w:t>
      </w:r>
      <w:r w:rsidR="00CC14B5" w:rsidRPr="005962ED">
        <w:rPr>
          <w:rFonts w:asciiTheme="minorHAnsi" w:hAnsiTheme="minorHAnsi" w:cstheme="minorHAnsi"/>
          <w:sz w:val="22"/>
          <w:szCs w:val="22"/>
        </w:rPr>
        <w:t>.</w:t>
      </w:r>
    </w:p>
    <w:p w14:paraId="731B2823" w14:textId="77777777" w:rsidR="00633C68" w:rsidRPr="005962ED" w:rsidRDefault="00633C68" w:rsidP="005962ED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BFFFFAC" w14:textId="6CEDD494" w:rsidR="003F304A" w:rsidRPr="005962ED" w:rsidRDefault="00937F9E" w:rsidP="005962ED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962ED">
        <w:rPr>
          <w:rFonts w:asciiTheme="minorHAnsi" w:hAnsiTheme="minorHAnsi" w:cstheme="minorHAnsi"/>
          <w:sz w:val="22"/>
          <w:szCs w:val="22"/>
        </w:rPr>
        <w:t xml:space="preserve">Při výzkumu vědci využili </w:t>
      </w:r>
      <w:r w:rsidR="0003085F" w:rsidRPr="005962ED">
        <w:rPr>
          <w:rFonts w:asciiTheme="minorHAnsi" w:hAnsiTheme="minorHAnsi" w:cstheme="minorHAnsi"/>
          <w:sz w:val="22"/>
          <w:szCs w:val="22"/>
        </w:rPr>
        <w:t>data z téměř dvacetiletého</w:t>
      </w:r>
      <w:r w:rsidR="00F0600B" w:rsidRPr="005962ED">
        <w:rPr>
          <w:rFonts w:asciiTheme="minorHAnsi" w:hAnsiTheme="minorHAnsi" w:cstheme="minorHAnsi"/>
          <w:sz w:val="22"/>
          <w:szCs w:val="22"/>
        </w:rPr>
        <w:t xml:space="preserve"> experimentu v Krkonoších, kde byl z pokusných ploch manuálně odstraňován dominantní druh trávy, kostřav</w:t>
      </w:r>
      <w:r w:rsidR="007168B4">
        <w:rPr>
          <w:rFonts w:asciiTheme="minorHAnsi" w:hAnsiTheme="minorHAnsi" w:cstheme="minorHAnsi"/>
          <w:sz w:val="22"/>
          <w:szCs w:val="22"/>
        </w:rPr>
        <w:t>y</w:t>
      </w:r>
      <w:r w:rsidR="00F0600B" w:rsidRPr="005962ED">
        <w:rPr>
          <w:rFonts w:asciiTheme="minorHAnsi" w:hAnsiTheme="minorHAnsi" w:cstheme="minorHAnsi"/>
          <w:sz w:val="22"/>
          <w:szCs w:val="22"/>
        </w:rPr>
        <w:t xml:space="preserve"> červen</w:t>
      </w:r>
      <w:r w:rsidR="007168B4">
        <w:rPr>
          <w:rFonts w:asciiTheme="minorHAnsi" w:hAnsiTheme="minorHAnsi" w:cstheme="minorHAnsi"/>
          <w:sz w:val="22"/>
          <w:szCs w:val="22"/>
        </w:rPr>
        <w:t>é</w:t>
      </w:r>
      <w:r w:rsidR="00F0600B" w:rsidRPr="005962ED">
        <w:rPr>
          <w:rFonts w:asciiTheme="minorHAnsi" w:hAnsiTheme="minorHAnsi" w:cstheme="minorHAnsi"/>
          <w:sz w:val="22"/>
          <w:szCs w:val="22"/>
        </w:rPr>
        <w:t xml:space="preserve">, </w:t>
      </w:r>
      <w:r w:rsidR="00841B70" w:rsidRPr="005962ED">
        <w:rPr>
          <w:rFonts w:asciiTheme="minorHAnsi" w:hAnsiTheme="minorHAnsi" w:cstheme="minorHAnsi"/>
          <w:sz w:val="22"/>
          <w:szCs w:val="22"/>
        </w:rPr>
        <w:t>kter</w:t>
      </w:r>
      <w:r w:rsidR="007168B4">
        <w:rPr>
          <w:rFonts w:asciiTheme="minorHAnsi" w:hAnsiTheme="minorHAnsi" w:cstheme="minorHAnsi"/>
          <w:sz w:val="22"/>
          <w:szCs w:val="22"/>
        </w:rPr>
        <w:t>ý</w:t>
      </w:r>
      <w:r w:rsidR="00841B70" w:rsidRPr="005962ED">
        <w:rPr>
          <w:rFonts w:asciiTheme="minorHAnsi" w:hAnsiTheme="minorHAnsi" w:cstheme="minorHAnsi"/>
          <w:sz w:val="22"/>
          <w:szCs w:val="22"/>
        </w:rPr>
        <w:t xml:space="preserve"> tvoří až třetinu celkové biomasy horských luk. V</w:t>
      </w:r>
      <w:r w:rsidR="00F0600B" w:rsidRPr="005962ED">
        <w:rPr>
          <w:rFonts w:asciiTheme="minorHAnsi" w:hAnsiTheme="minorHAnsi" w:cstheme="minorHAnsi"/>
          <w:sz w:val="22"/>
          <w:szCs w:val="22"/>
        </w:rPr>
        <w:t xml:space="preserve">ědci testovali, zda přítomnost tohoto druhu ve společenstvu ovlivní zpětnovazebné procesy rostlina-půda. Zároveň </w:t>
      </w:r>
      <w:r w:rsidR="00D8092C" w:rsidRPr="005962ED">
        <w:rPr>
          <w:rFonts w:asciiTheme="minorHAnsi" w:hAnsiTheme="minorHAnsi" w:cstheme="minorHAnsi"/>
          <w:sz w:val="22"/>
          <w:szCs w:val="22"/>
        </w:rPr>
        <w:t>ve skleníku</w:t>
      </w:r>
      <w:r w:rsidR="00F0600B" w:rsidRPr="005962ED">
        <w:rPr>
          <w:rFonts w:asciiTheme="minorHAnsi" w:hAnsiTheme="minorHAnsi" w:cstheme="minorHAnsi"/>
          <w:sz w:val="22"/>
          <w:szCs w:val="22"/>
        </w:rPr>
        <w:t xml:space="preserve"> ověřovali, jaké složky půdy se změní v reakci na růst kostřavy červené, a zda následný růst jiných druhů rostlin ve stejné půdě může tyto „vzpomínky“ na původní kostřavu z půdy „vymazat“.</w:t>
      </w:r>
    </w:p>
    <w:p w14:paraId="309345FB" w14:textId="77777777" w:rsidR="00680A8A" w:rsidRPr="005962ED" w:rsidRDefault="00680A8A" w:rsidP="005962ED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B870051" w14:textId="56C8272B" w:rsidR="009542B0" w:rsidRPr="005962ED" w:rsidRDefault="00680A8A" w:rsidP="005962ED">
      <w:pPr>
        <w:shd w:val="clear" w:color="auto" w:fill="FFFFFF"/>
        <w:spacing w:line="276" w:lineRule="auto"/>
        <w:rPr>
          <w:rFonts w:asciiTheme="minorHAnsi" w:eastAsia="Calibri" w:hAnsiTheme="minorHAnsi" w:cstheme="minorHAnsi"/>
          <w:bCs/>
          <w:sz w:val="22"/>
          <w:szCs w:val="22"/>
        </w:rPr>
      </w:pPr>
      <w:r w:rsidRPr="005962ED">
        <w:rPr>
          <w:rFonts w:asciiTheme="minorHAnsi" w:hAnsiTheme="minorHAnsi" w:cstheme="minorHAnsi"/>
          <w:sz w:val="22"/>
          <w:szCs w:val="22"/>
        </w:rPr>
        <w:t>V</w:t>
      </w:r>
      <w:r w:rsidR="001D38E4" w:rsidRPr="005962ED">
        <w:rPr>
          <w:rFonts w:asciiTheme="minorHAnsi" w:hAnsiTheme="minorHAnsi" w:cstheme="minorHAnsi"/>
          <w:sz w:val="22"/>
          <w:szCs w:val="22"/>
        </w:rPr>
        <w:t xml:space="preserve">ýsledek výzkumu vědce překvapil. </w:t>
      </w:r>
      <w:r w:rsidR="001D38E4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„Navzdory tomu, že kostřava červená je </w:t>
      </w:r>
      <w:r w:rsidR="00364840" w:rsidRPr="005962ED">
        <w:rPr>
          <w:rFonts w:asciiTheme="minorHAnsi" w:hAnsiTheme="minorHAnsi" w:cstheme="minorHAnsi"/>
          <w:i/>
          <w:iCs/>
          <w:sz w:val="22"/>
          <w:szCs w:val="22"/>
        </w:rPr>
        <w:t>známa silnými efekty na půdu</w:t>
      </w:r>
      <w:r w:rsidR="00117739">
        <w:rPr>
          <w:rFonts w:asciiTheme="minorHAnsi" w:hAnsiTheme="minorHAnsi" w:cstheme="minorHAnsi"/>
          <w:i/>
          <w:iCs/>
          <w:sz w:val="22"/>
          <w:szCs w:val="22"/>
        </w:rPr>
        <w:t xml:space="preserve">, </w:t>
      </w:r>
      <w:r w:rsidR="00800C07">
        <w:rPr>
          <w:rFonts w:asciiTheme="minorHAnsi" w:hAnsiTheme="minorHAnsi" w:cstheme="minorHAnsi"/>
          <w:i/>
          <w:iCs/>
          <w:sz w:val="22"/>
          <w:szCs w:val="22"/>
        </w:rPr>
        <w:t xml:space="preserve">se </w:t>
      </w:r>
      <w:r w:rsidR="009B6AE4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ukázalo, že </w:t>
      </w:r>
      <w:r w:rsidR="00FB1D41" w:rsidRPr="005962ED">
        <w:rPr>
          <w:rFonts w:asciiTheme="minorHAnsi" w:hAnsiTheme="minorHAnsi" w:cstheme="minorHAnsi"/>
          <w:i/>
          <w:iCs/>
          <w:sz w:val="22"/>
          <w:szCs w:val="22"/>
        </w:rPr>
        <w:t>v půdě ne</w:t>
      </w:r>
      <w:r w:rsidR="0084665C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zanechala změny. </w:t>
      </w:r>
      <w:r w:rsidR="006B0576" w:rsidRPr="005962ED">
        <w:rPr>
          <w:rFonts w:asciiTheme="minorHAnsi" w:hAnsiTheme="minorHAnsi" w:cstheme="minorHAnsi"/>
          <w:i/>
          <w:iCs/>
          <w:sz w:val="22"/>
          <w:szCs w:val="22"/>
        </w:rPr>
        <w:t xml:space="preserve">To může znamenat, že </w:t>
      </w:r>
      <w:r w:rsidR="001E01CF" w:rsidRPr="005962ED">
        <w:rPr>
          <w:rFonts w:asciiTheme="minorHAnsi" w:hAnsiTheme="minorHAnsi" w:cstheme="minorHAnsi"/>
          <w:i/>
          <w:iCs/>
          <w:sz w:val="22"/>
          <w:szCs w:val="22"/>
        </w:rPr>
        <w:t>změny, které kostřava v půdě způsobila, mohou být částečně překryty a částečně změněny efekty dalších druhů, které se ve společenstvu vyskytují současně</w:t>
      </w:r>
      <w:r w:rsidR="003711D4" w:rsidRPr="005962ED">
        <w:rPr>
          <w:rFonts w:asciiTheme="minorHAnsi" w:hAnsiTheme="minorHAnsi" w:cstheme="minorHAnsi"/>
          <w:i/>
          <w:iCs/>
          <w:sz w:val="22"/>
          <w:szCs w:val="22"/>
        </w:rPr>
        <w:t>,“</w:t>
      </w:r>
      <w:r w:rsidR="003711D4" w:rsidRPr="005962ED">
        <w:rPr>
          <w:rFonts w:asciiTheme="minorHAnsi" w:hAnsiTheme="minorHAnsi" w:cstheme="minorHAnsi"/>
          <w:sz w:val="22"/>
          <w:szCs w:val="22"/>
        </w:rPr>
        <w:t xml:space="preserve"> </w:t>
      </w:r>
      <w:r w:rsidR="006E3D96" w:rsidRPr="005962ED">
        <w:rPr>
          <w:rFonts w:asciiTheme="minorHAnsi" w:hAnsiTheme="minorHAnsi" w:cstheme="minorHAnsi"/>
          <w:sz w:val="22"/>
          <w:szCs w:val="22"/>
        </w:rPr>
        <w:t xml:space="preserve">vysvětluje </w:t>
      </w:r>
      <w:r w:rsidR="009542B0" w:rsidRPr="005962ED">
        <w:rPr>
          <w:rFonts w:asciiTheme="minorHAnsi" w:eastAsia="Calibri" w:hAnsiTheme="minorHAnsi" w:cstheme="minorHAnsi"/>
          <w:bCs/>
          <w:sz w:val="22"/>
          <w:szCs w:val="22"/>
        </w:rPr>
        <w:t>Zuzana Münzbergová z Oddělení populační ekologie Botanického ústavu AV ČR.</w:t>
      </w:r>
    </w:p>
    <w:p w14:paraId="630A2841" w14:textId="2523D182" w:rsidR="00D8092C" w:rsidRDefault="00D8092C" w:rsidP="00587474">
      <w:pPr>
        <w:jc w:val="both"/>
        <w:rPr>
          <w:rFonts w:asciiTheme="minorHAnsi" w:hAnsiTheme="minorHAnsi" w:cstheme="minorBidi"/>
          <w:b/>
          <w:bCs/>
          <w:highlight w:val="yellow"/>
        </w:rPr>
      </w:pPr>
    </w:p>
    <w:p w14:paraId="33DAD5E9" w14:textId="4CA7E359" w:rsidR="00411EDA" w:rsidRPr="00250001" w:rsidRDefault="00137BB0" w:rsidP="00250001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50001">
        <w:rPr>
          <w:rFonts w:asciiTheme="minorHAnsi" w:hAnsiTheme="minorHAnsi" w:cstheme="minorHAnsi"/>
          <w:sz w:val="22"/>
          <w:szCs w:val="22"/>
        </w:rPr>
        <w:t xml:space="preserve">Vědci zjistili, že </w:t>
      </w:r>
      <w:bookmarkStart w:id="3" w:name="_Hlk133591348"/>
      <w:r w:rsidR="00411EDA" w:rsidRPr="00250001">
        <w:rPr>
          <w:rFonts w:asciiTheme="minorHAnsi" w:hAnsiTheme="minorHAnsi" w:cstheme="minorHAnsi"/>
          <w:sz w:val="22"/>
          <w:szCs w:val="22"/>
        </w:rPr>
        <w:t>jednotlivé druhy společně ovlivňují většinu měřených proměnných jako pH, obsah živin, ale i společenstva půdních bakterií a hub. Pokud v této půdě rostou další rostliny, i jejich růst reaguje na přítomnost předchozích druhů rostlin.</w:t>
      </w:r>
      <w:bookmarkEnd w:id="3"/>
    </w:p>
    <w:p w14:paraId="5DD67021" w14:textId="77777777" w:rsidR="00752427" w:rsidRPr="00250001" w:rsidRDefault="00752427" w:rsidP="00250001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1DDAC27" w14:textId="29AD25CF" w:rsidR="00411EDA" w:rsidRDefault="000B10F2" w:rsidP="007168B4">
      <w:pPr>
        <w:spacing w:line="276" w:lineRule="auto"/>
        <w:rPr>
          <w:b/>
          <w:bCs/>
          <w:sz w:val="22"/>
          <w:szCs w:val="22"/>
        </w:rPr>
      </w:pPr>
      <w:r w:rsidRPr="00250001">
        <w:rPr>
          <w:rFonts w:asciiTheme="minorHAnsi" w:hAnsiTheme="minorHAnsi" w:cstheme="minorHAnsi"/>
          <w:sz w:val="22"/>
          <w:szCs w:val="22"/>
        </w:rPr>
        <w:t>Výzkum v Krkonoších nadále pokračuje</w:t>
      </w:r>
      <w:r w:rsidR="002F7045" w:rsidRPr="00250001">
        <w:rPr>
          <w:rFonts w:asciiTheme="minorHAnsi" w:hAnsiTheme="minorHAnsi" w:cstheme="minorHAnsi"/>
          <w:sz w:val="22"/>
          <w:szCs w:val="22"/>
        </w:rPr>
        <w:t>. E</w:t>
      </w:r>
      <w:r w:rsidR="006C3FEA" w:rsidRPr="00250001">
        <w:rPr>
          <w:rFonts w:asciiTheme="minorHAnsi" w:hAnsiTheme="minorHAnsi" w:cstheme="minorHAnsi"/>
          <w:sz w:val="22"/>
          <w:szCs w:val="22"/>
        </w:rPr>
        <w:t>xperti se momentálně snaží rozklíčovat, jaké vlastnosti rostlin jsou zodpovědné za určité změny v</w:t>
      </w:r>
      <w:r w:rsidR="000D7668" w:rsidRPr="00250001">
        <w:rPr>
          <w:rFonts w:asciiTheme="minorHAnsi" w:hAnsiTheme="minorHAnsi" w:cstheme="minorHAnsi"/>
          <w:sz w:val="22"/>
          <w:szCs w:val="22"/>
        </w:rPr>
        <w:t> </w:t>
      </w:r>
      <w:r w:rsidR="006C3FEA" w:rsidRPr="00250001">
        <w:rPr>
          <w:rFonts w:asciiTheme="minorHAnsi" w:hAnsiTheme="minorHAnsi" w:cstheme="minorHAnsi"/>
          <w:sz w:val="22"/>
          <w:szCs w:val="22"/>
        </w:rPr>
        <w:t>půdě</w:t>
      </w:r>
      <w:r w:rsidR="000D7668" w:rsidRPr="00250001">
        <w:rPr>
          <w:rFonts w:asciiTheme="minorHAnsi" w:hAnsiTheme="minorHAnsi" w:cstheme="minorHAnsi"/>
          <w:sz w:val="22"/>
          <w:szCs w:val="22"/>
        </w:rPr>
        <w:t xml:space="preserve">, </w:t>
      </w:r>
      <w:r w:rsidR="00AE0733" w:rsidRPr="00250001">
        <w:rPr>
          <w:rFonts w:asciiTheme="minorHAnsi" w:hAnsiTheme="minorHAnsi" w:cstheme="minorHAnsi"/>
          <w:sz w:val="22"/>
          <w:szCs w:val="22"/>
        </w:rPr>
        <w:t>studují</w:t>
      </w:r>
      <w:r w:rsidR="006C3FEA" w:rsidRPr="00250001">
        <w:rPr>
          <w:rFonts w:asciiTheme="minorHAnsi" w:hAnsiTheme="minorHAnsi" w:cstheme="minorHAnsi"/>
          <w:sz w:val="22"/>
          <w:szCs w:val="22"/>
        </w:rPr>
        <w:t xml:space="preserve"> vliv různých druhů rostlin</w:t>
      </w:r>
      <w:r w:rsidR="00AE0733" w:rsidRPr="00250001">
        <w:rPr>
          <w:rFonts w:asciiTheme="minorHAnsi" w:hAnsiTheme="minorHAnsi" w:cstheme="minorHAnsi"/>
          <w:sz w:val="22"/>
          <w:szCs w:val="22"/>
        </w:rPr>
        <w:t xml:space="preserve"> na půdu</w:t>
      </w:r>
      <w:r w:rsidR="00250001" w:rsidRPr="00250001">
        <w:rPr>
          <w:rFonts w:asciiTheme="minorHAnsi" w:hAnsiTheme="minorHAnsi" w:cstheme="minorHAnsi"/>
          <w:sz w:val="22"/>
          <w:szCs w:val="22"/>
        </w:rPr>
        <w:t xml:space="preserve"> i</w:t>
      </w:r>
      <w:r w:rsidR="006C3FEA" w:rsidRPr="00250001">
        <w:rPr>
          <w:rFonts w:asciiTheme="minorHAnsi" w:hAnsiTheme="minorHAnsi" w:cstheme="minorHAnsi"/>
          <w:sz w:val="22"/>
          <w:szCs w:val="22"/>
        </w:rPr>
        <w:t xml:space="preserve"> rozdíly mezi různými genotypy kostřavy.</w:t>
      </w:r>
      <w:r w:rsidR="00250001">
        <w:rPr>
          <w:rFonts w:asciiTheme="minorHAnsi" w:hAnsiTheme="minorHAnsi" w:cstheme="minorHAnsi"/>
          <w:sz w:val="22"/>
          <w:szCs w:val="22"/>
        </w:rPr>
        <w:t xml:space="preserve"> Výsledky výzkumu </w:t>
      </w:r>
      <w:r w:rsidR="00DC3F1F">
        <w:rPr>
          <w:rFonts w:asciiTheme="minorHAnsi" w:hAnsiTheme="minorHAnsi" w:cstheme="minorHAnsi"/>
          <w:sz w:val="22"/>
          <w:szCs w:val="22"/>
        </w:rPr>
        <w:t xml:space="preserve">mohou </w:t>
      </w:r>
      <w:r w:rsidR="000539D5">
        <w:rPr>
          <w:rFonts w:asciiTheme="minorHAnsi" w:hAnsiTheme="minorHAnsi" w:cstheme="minorHAnsi"/>
          <w:sz w:val="22"/>
          <w:szCs w:val="22"/>
        </w:rPr>
        <w:t xml:space="preserve">být využitelné </w:t>
      </w:r>
      <w:r w:rsidR="007168B4">
        <w:rPr>
          <w:rFonts w:asciiTheme="minorHAnsi" w:hAnsiTheme="minorHAnsi" w:cstheme="minorHAnsi"/>
          <w:sz w:val="22"/>
          <w:szCs w:val="22"/>
        </w:rPr>
        <w:t xml:space="preserve">např. </w:t>
      </w:r>
      <w:r w:rsidR="000539D5">
        <w:rPr>
          <w:rFonts w:asciiTheme="minorHAnsi" w:hAnsiTheme="minorHAnsi" w:cstheme="minorHAnsi"/>
          <w:sz w:val="22"/>
          <w:szCs w:val="22"/>
        </w:rPr>
        <w:t>v oblasti</w:t>
      </w:r>
      <w:r w:rsidR="00DC3F1F">
        <w:rPr>
          <w:rFonts w:asciiTheme="minorHAnsi" w:hAnsiTheme="minorHAnsi" w:cstheme="minorHAnsi"/>
          <w:sz w:val="22"/>
          <w:szCs w:val="22"/>
        </w:rPr>
        <w:t xml:space="preserve"> ochran</w:t>
      </w:r>
      <w:r w:rsidR="000539D5">
        <w:rPr>
          <w:rFonts w:asciiTheme="minorHAnsi" w:hAnsiTheme="minorHAnsi" w:cstheme="minorHAnsi"/>
          <w:sz w:val="22"/>
          <w:szCs w:val="22"/>
        </w:rPr>
        <w:t>y</w:t>
      </w:r>
      <w:r w:rsidR="00DC3F1F">
        <w:rPr>
          <w:rFonts w:asciiTheme="minorHAnsi" w:hAnsiTheme="minorHAnsi" w:cstheme="minorHAnsi"/>
          <w:sz w:val="22"/>
          <w:szCs w:val="22"/>
        </w:rPr>
        <w:t xml:space="preserve"> přírody</w:t>
      </w:r>
      <w:r w:rsidR="007168B4">
        <w:rPr>
          <w:rFonts w:asciiTheme="minorHAnsi" w:hAnsiTheme="minorHAnsi" w:cstheme="minorHAnsi"/>
          <w:sz w:val="22"/>
          <w:szCs w:val="22"/>
        </w:rPr>
        <w:t>.</w:t>
      </w:r>
    </w:p>
    <w:p w14:paraId="4FD73254" w14:textId="707D0A02" w:rsidR="000D13A4" w:rsidRPr="0002535E" w:rsidRDefault="000D13A4" w:rsidP="00586D7C">
      <w:pPr>
        <w:rPr>
          <w:rFonts w:asciiTheme="minorHAnsi" w:hAnsiTheme="minorHAnsi" w:cstheme="minorHAnsi"/>
          <w:u w:val="single"/>
        </w:rPr>
      </w:pPr>
    </w:p>
    <w:p w14:paraId="24CFB2AE" w14:textId="34EFAC62" w:rsidR="00EE1024" w:rsidRPr="00DB00A8" w:rsidRDefault="00077726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DB00A8">
        <w:rPr>
          <w:rFonts w:asciiTheme="minorHAnsi" w:hAnsiTheme="minorHAnsi" w:cstheme="minorHAnsi"/>
          <w:sz w:val="20"/>
          <w:szCs w:val="20"/>
          <w:u w:val="single"/>
        </w:rPr>
        <w:t>Více informací</w:t>
      </w:r>
      <w:r w:rsidR="00EE1024" w:rsidRPr="00DB00A8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DB00A8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69B502BE" w14:textId="422730E0" w:rsidR="008C0554" w:rsidRPr="00DB00A8" w:rsidRDefault="006D1540" w:rsidP="00192FE1">
      <w:pPr>
        <w:pStyle w:val="Nadpis1"/>
        <w:shd w:val="clear" w:color="auto" w:fill="FFFFFF"/>
        <w:rPr>
          <w:rFonts w:asciiTheme="minorHAnsi" w:hAnsiTheme="minorHAnsi" w:cstheme="minorHAnsi"/>
          <w:sz w:val="20"/>
          <w:u w:val="single"/>
        </w:rPr>
      </w:pPr>
      <w:r>
        <w:rPr>
          <w:rFonts w:asciiTheme="minorHAnsi" w:hAnsiTheme="minorHAnsi" w:cstheme="minorHAnsi"/>
          <w:sz w:val="20"/>
        </w:rPr>
        <w:t xml:space="preserve">Eliška Kuťáková, Lenka </w:t>
      </w:r>
      <w:proofErr w:type="spellStart"/>
      <w:r>
        <w:rPr>
          <w:rFonts w:asciiTheme="minorHAnsi" w:hAnsiTheme="minorHAnsi" w:cstheme="minorHAnsi"/>
          <w:sz w:val="20"/>
        </w:rPr>
        <w:t>Mészárošová</w:t>
      </w:r>
      <w:proofErr w:type="spellEnd"/>
      <w:r>
        <w:rPr>
          <w:rFonts w:asciiTheme="minorHAnsi" w:hAnsiTheme="minorHAnsi" w:cstheme="minorHAnsi"/>
          <w:sz w:val="20"/>
        </w:rPr>
        <w:t>, Petr Baldrian, Zuzana M</w:t>
      </w:r>
      <w:r w:rsidRPr="00192FE1">
        <w:rPr>
          <w:rFonts w:asciiTheme="minorHAnsi" w:hAnsiTheme="minorHAnsi" w:cstheme="minorHAnsi"/>
          <w:sz w:val="20"/>
        </w:rPr>
        <w:t>ünzbergová, Tomáš Herben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92FE1" w:rsidRPr="00192FE1">
        <w:rPr>
          <w:rFonts w:asciiTheme="minorHAnsi" w:hAnsiTheme="minorHAnsi" w:cstheme="minorHAnsi"/>
          <w:i/>
          <w:iCs/>
          <w:sz w:val="20"/>
        </w:rPr>
        <w:t>„Plant–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soil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 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feedbacks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 in a diverse 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grassland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: 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Soil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 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remembers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, but not 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too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 </w:t>
      </w:r>
      <w:proofErr w:type="spellStart"/>
      <w:r w:rsidR="00192FE1" w:rsidRPr="00192FE1">
        <w:rPr>
          <w:rFonts w:asciiTheme="minorHAnsi" w:hAnsiTheme="minorHAnsi" w:cstheme="minorHAnsi"/>
          <w:i/>
          <w:iCs/>
          <w:sz w:val="20"/>
        </w:rPr>
        <w:t>much</w:t>
      </w:r>
      <w:proofErr w:type="spellEnd"/>
      <w:r w:rsidR="00192FE1" w:rsidRPr="00192FE1">
        <w:rPr>
          <w:rFonts w:asciiTheme="minorHAnsi" w:hAnsiTheme="minorHAnsi" w:cstheme="minorHAnsi"/>
          <w:i/>
          <w:iCs/>
          <w:sz w:val="20"/>
        </w:rPr>
        <w:t xml:space="preserve">“ </w:t>
      </w:r>
      <w:hyperlink r:id="rId8" w:history="1">
        <w:r w:rsidR="00CD2736" w:rsidRPr="00CD2736">
          <w:rPr>
            <w:rStyle w:val="Hypertextovodkaz"/>
            <w:rFonts w:asciiTheme="minorHAnsi" w:hAnsiTheme="minorHAnsi" w:cstheme="minorHAnsi"/>
            <w:color w:val="005274"/>
            <w:sz w:val="20"/>
            <w:shd w:val="clear" w:color="auto" w:fill="FFFFFF"/>
          </w:rPr>
          <w:t>https://doi.org/10.1111/1365-2745.14104</w:t>
        </w:r>
      </w:hyperlink>
      <w:r w:rsidR="008C0554" w:rsidRPr="00192FE1">
        <w:rPr>
          <w:rFonts w:asciiTheme="minorHAnsi" w:hAnsiTheme="minorHAnsi" w:cstheme="minorHAnsi"/>
          <w:i/>
          <w:iCs/>
          <w:sz w:val="20"/>
        </w:rPr>
        <w:t xml:space="preserve"> </w:t>
      </w:r>
    </w:p>
    <w:p w14:paraId="40760E27" w14:textId="61DECAF1" w:rsidR="00D97E95" w:rsidRPr="0002535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C723EEC" w14:textId="77777777" w:rsidR="00D97E95" w:rsidRPr="0002535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02535E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02535E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435C7CA1" w14:textId="23DBB901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. Zuzana Mü</w:t>
      </w:r>
      <w:r w:rsidR="006D1540">
        <w:rPr>
          <w:rFonts w:asciiTheme="minorHAnsi" w:hAnsiTheme="minorHAnsi" w:cstheme="minorHAnsi"/>
          <w:sz w:val="22"/>
          <w:szCs w:val="22"/>
        </w:rPr>
        <w:t>n</w:t>
      </w:r>
      <w:r>
        <w:rPr>
          <w:rFonts w:asciiTheme="minorHAnsi" w:hAnsiTheme="minorHAnsi" w:cstheme="minorHAnsi"/>
          <w:sz w:val="22"/>
          <w:szCs w:val="22"/>
        </w:rPr>
        <w:t>zbergová, Ph.D.</w:t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  <w:t>Mirka Dvořáková</w:t>
      </w:r>
    </w:p>
    <w:p w14:paraId="4E25FD56" w14:textId="77777777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>
        <w:rPr>
          <w:rFonts w:asciiTheme="minorHAnsi" w:hAnsiTheme="minorHAnsi" w:cstheme="minorHAnsi"/>
          <w:i/>
          <w:sz w:val="22"/>
          <w:szCs w:val="22"/>
        </w:rPr>
        <w:t>populační ekologie</w:t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  <w:t>PR &amp; Marketing Manager</w:t>
      </w:r>
    </w:p>
    <w:p w14:paraId="2274A5B5" w14:textId="77777777" w:rsidR="002C0DE0" w:rsidRPr="0002535E" w:rsidRDefault="00A8267D" w:rsidP="002C0DE0">
      <w:pPr>
        <w:jc w:val="both"/>
        <w:rPr>
          <w:rFonts w:asciiTheme="minorHAnsi" w:hAnsiTheme="minorHAnsi" w:cstheme="minorHAnsi"/>
          <w:sz w:val="22"/>
          <w:szCs w:val="22"/>
        </w:rPr>
      </w:pPr>
      <w:hyperlink r:id="rId9" w:history="1">
        <w:r w:rsidR="002C0DE0">
          <w:rPr>
            <w:rStyle w:val="Hypertextovodkaz"/>
            <w:rFonts w:asciiTheme="minorHAnsi" w:hAnsiTheme="minorHAnsi" w:cstheme="minorHAnsi"/>
            <w:sz w:val="22"/>
            <w:szCs w:val="22"/>
          </w:rPr>
          <w:t>zuzana.münzbergova</w:t>
        </w:r>
        <w:r w:rsidR="002C0DE0" w:rsidRPr="000277D9">
          <w:rPr>
            <w:rStyle w:val="Hypertextovodkaz"/>
            <w:rFonts w:asciiTheme="minorHAnsi" w:hAnsiTheme="minorHAnsi" w:cstheme="minorHAnsi"/>
            <w:sz w:val="22"/>
            <w:szCs w:val="22"/>
          </w:rPr>
          <w:t>@ibot.cas.cz</w:t>
        </w:r>
      </w:hyperlink>
      <w:r w:rsidR="002C0DE0" w:rsidRPr="0002535E">
        <w:tab/>
      </w:r>
      <w:r w:rsidR="002C0DE0" w:rsidRPr="0002535E">
        <w:tab/>
      </w:r>
      <w:r w:rsidR="002C0DE0" w:rsidRPr="0002535E">
        <w:tab/>
      </w:r>
      <w:r w:rsidR="002C0DE0" w:rsidRPr="0002535E">
        <w:tab/>
      </w:r>
      <w:hyperlink r:id="rId10" w:history="1">
        <w:r w:rsidR="002C0DE0" w:rsidRPr="0002535E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7005E5F2" w14:textId="77777777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>+420</w:t>
      </w:r>
      <w:r>
        <w:rPr>
          <w:rFonts w:asciiTheme="minorHAnsi" w:hAnsiTheme="minorHAnsi" w:cstheme="minorHAnsi"/>
          <w:sz w:val="22"/>
          <w:szCs w:val="22"/>
        </w:rPr>
        <w:t> 774 498 952</w:t>
      </w:r>
      <w:r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  <w:t>+420 602 608 766</w:t>
      </w:r>
    </w:p>
    <w:p w14:paraId="2D5362E9" w14:textId="77777777" w:rsidR="002C0DE0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4B216760" w14:textId="77777777" w:rsidR="0086586D" w:rsidRDefault="00825C7C" w:rsidP="0086586D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B20248" w:rsidRDefault="0086586D" w:rsidP="0086586D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B20248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B20248" w:rsidRDefault="0086586D" w:rsidP="0086586D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 ČR. Zabývá se výzkumem vegetace na úrovni organi</w:t>
      </w:r>
      <w:r w:rsidR="009D1EC9">
        <w:rPr>
          <w:rFonts w:asciiTheme="minorHAnsi" w:hAnsiTheme="minorHAnsi" w:cstheme="minorHAnsi"/>
          <w:sz w:val="22"/>
          <w:szCs w:val="22"/>
        </w:rPr>
        <w:t>s</w:t>
      </w:r>
      <w:r w:rsidRPr="00B20248">
        <w:rPr>
          <w:rFonts w:asciiTheme="minorHAnsi" w:hAnsiTheme="minorHAnsi" w:cstheme="minorHAnsi"/>
          <w:sz w:val="22"/>
          <w:szCs w:val="22"/>
        </w:rPr>
        <w:t>mů,</w:t>
      </w:r>
      <w:r>
        <w:rPr>
          <w:rFonts w:asciiTheme="minorHAnsi" w:hAnsiTheme="minorHAnsi" w:cstheme="minorHAnsi"/>
          <w:sz w:val="22"/>
          <w:szCs w:val="22"/>
        </w:rPr>
        <w:t xml:space="preserve"> p</w:t>
      </w:r>
      <w:r w:rsidRPr="00B20248">
        <w:rPr>
          <w:rFonts w:asciiTheme="minorHAnsi" w:hAnsiTheme="minorHAnsi" w:cstheme="minorHAnsi"/>
          <w:sz w:val="22"/>
          <w:szCs w:val="22"/>
        </w:rPr>
        <w:t>opulací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společenstev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>
        <w:rPr>
          <w:rFonts w:asciiTheme="minorHAnsi" w:hAnsiTheme="minorHAnsi" w:cstheme="minorHAnsi"/>
          <w:sz w:val="22"/>
          <w:szCs w:val="22"/>
        </w:rPr>
        <w:t>5</w:t>
      </w:r>
      <w:r w:rsidRPr="00B20248">
        <w:rPr>
          <w:rFonts w:asciiTheme="minorHAnsi" w:hAnsiTheme="minorHAnsi" w:cstheme="minorHAnsi"/>
          <w:sz w:val="22"/>
          <w:szCs w:val="22"/>
        </w:rPr>
        <w:t xml:space="preserve">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</w:t>
      </w:r>
      <w:r>
        <w:rPr>
          <w:rFonts w:asciiTheme="minorHAnsi" w:hAnsiTheme="minorHAnsi" w:cstheme="minorHAnsi"/>
          <w:sz w:val="22"/>
          <w:szCs w:val="22"/>
        </w:rPr>
        <w:t>který je Národní kulturní památkou a je zařazen na seznam</w:t>
      </w:r>
      <w:r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>
        <w:rPr>
          <w:rFonts w:asciiTheme="minorHAnsi" w:hAnsiTheme="minorHAnsi" w:cstheme="minorHAnsi"/>
          <w:sz w:val="22"/>
          <w:szCs w:val="22"/>
        </w:rPr>
        <w:t>, Průhonické botanické zahrady a Botanické zahrady Třeboň</w:t>
      </w:r>
      <w:r w:rsidRPr="00B20248">
        <w:rPr>
          <w:rFonts w:asciiTheme="minorHAnsi" w:hAnsiTheme="minorHAnsi" w:cstheme="minorHAnsi"/>
          <w:sz w:val="22"/>
          <w:szCs w:val="22"/>
        </w:rPr>
        <w:t>. Více informací je na www.ibot.cas.cz.</w:t>
      </w:r>
    </w:p>
    <w:p w14:paraId="117CBA09" w14:textId="42A70E53" w:rsidR="00A34806" w:rsidRPr="0002535E" w:rsidRDefault="00A34806" w:rsidP="00B20248">
      <w:pPr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DD5A1E">
      <w:headerReference w:type="default" r:id="rId11"/>
      <w:footerReference w:type="default" r:id="rId12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9DB88" w14:textId="77777777" w:rsidR="007D51E0" w:rsidRDefault="007D51E0">
      <w:r>
        <w:separator/>
      </w:r>
    </w:p>
  </w:endnote>
  <w:endnote w:type="continuationSeparator" w:id="0">
    <w:p w14:paraId="2289145B" w14:textId="77777777" w:rsidR="007D51E0" w:rsidRDefault="007D51E0">
      <w:r>
        <w:continuationSeparator/>
      </w:r>
    </w:p>
  </w:endnote>
  <w:endnote w:type="continuationNotice" w:id="1">
    <w:p w14:paraId="1B6519BA" w14:textId="77777777" w:rsidR="007D51E0" w:rsidRDefault="007D51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altName w:val="Symbol"/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1B8A65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5B67" w14:textId="77777777" w:rsidR="007D51E0" w:rsidRDefault="007D51E0">
      <w:r>
        <w:separator/>
      </w:r>
    </w:p>
  </w:footnote>
  <w:footnote w:type="continuationSeparator" w:id="0">
    <w:p w14:paraId="355E5175" w14:textId="77777777" w:rsidR="007D51E0" w:rsidRDefault="007D51E0">
      <w:r>
        <w:continuationSeparator/>
      </w:r>
    </w:p>
  </w:footnote>
  <w:footnote w:type="continuationNotice" w:id="1">
    <w:p w14:paraId="6D11D117" w14:textId="77777777" w:rsidR="007D51E0" w:rsidRDefault="007D51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  <w:lang w:val="sv-SE" w:eastAsia="sv-SE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38730">
    <w:abstractNumId w:val="1"/>
  </w:num>
  <w:num w:numId="2" w16cid:durableId="937637072">
    <w:abstractNumId w:val="2"/>
  </w:num>
  <w:num w:numId="3" w16cid:durableId="694430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0" w:nlCheck="1" w:checkStyle="0"/>
  <w:activeWritingStyle w:appName="MSWord" w:lang="cs-CZ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302B"/>
    <w:rsid w:val="000033A6"/>
    <w:rsid w:val="0000425F"/>
    <w:rsid w:val="00005D04"/>
    <w:rsid w:val="00006365"/>
    <w:rsid w:val="00007C96"/>
    <w:rsid w:val="00010D06"/>
    <w:rsid w:val="00010FC2"/>
    <w:rsid w:val="000125CF"/>
    <w:rsid w:val="00013C64"/>
    <w:rsid w:val="00016E29"/>
    <w:rsid w:val="00023954"/>
    <w:rsid w:val="00023D26"/>
    <w:rsid w:val="0002535E"/>
    <w:rsid w:val="0003085F"/>
    <w:rsid w:val="000331A1"/>
    <w:rsid w:val="000342B7"/>
    <w:rsid w:val="00037C66"/>
    <w:rsid w:val="0004018D"/>
    <w:rsid w:val="00040894"/>
    <w:rsid w:val="000414C4"/>
    <w:rsid w:val="00043001"/>
    <w:rsid w:val="0004391A"/>
    <w:rsid w:val="00044009"/>
    <w:rsid w:val="00044687"/>
    <w:rsid w:val="000464FB"/>
    <w:rsid w:val="000477ED"/>
    <w:rsid w:val="00047917"/>
    <w:rsid w:val="000525AE"/>
    <w:rsid w:val="000539D5"/>
    <w:rsid w:val="0005405A"/>
    <w:rsid w:val="00054B83"/>
    <w:rsid w:val="000563D4"/>
    <w:rsid w:val="0005679F"/>
    <w:rsid w:val="00056949"/>
    <w:rsid w:val="0006059E"/>
    <w:rsid w:val="00060973"/>
    <w:rsid w:val="00061431"/>
    <w:rsid w:val="000617D9"/>
    <w:rsid w:val="000629C7"/>
    <w:rsid w:val="00065727"/>
    <w:rsid w:val="00070D21"/>
    <w:rsid w:val="00074B27"/>
    <w:rsid w:val="00077726"/>
    <w:rsid w:val="000778A9"/>
    <w:rsid w:val="00081AEF"/>
    <w:rsid w:val="0008392A"/>
    <w:rsid w:val="00084E82"/>
    <w:rsid w:val="00090C49"/>
    <w:rsid w:val="000921DB"/>
    <w:rsid w:val="000932B7"/>
    <w:rsid w:val="000960C6"/>
    <w:rsid w:val="000A29DD"/>
    <w:rsid w:val="000A34CF"/>
    <w:rsid w:val="000A4A53"/>
    <w:rsid w:val="000A7DDA"/>
    <w:rsid w:val="000B10C2"/>
    <w:rsid w:val="000B10F2"/>
    <w:rsid w:val="000B2E7B"/>
    <w:rsid w:val="000B51B8"/>
    <w:rsid w:val="000B7439"/>
    <w:rsid w:val="000B7DD0"/>
    <w:rsid w:val="000C1CDE"/>
    <w:rsid w:val="000C2AD3"/>
    <w:rsid w:val="000C2D40"/>
    <w:rsid w:val="000C324A"/>
    <w:rsid w:val="000C3527"/>
    <w:rsid w:val="000C35ED"/>
    <w:rsid w:val="000C41B2"/>
    <w:rsid w:val="000C61E0"/>
    <w:rsid w:val="000C63E1"/>
    <w:rsid w:val="000D13A4"/>
    <w:rsid w:val="000D1C18"/>
    <w:rsid w:val="000D219F"/>
    <w:rsid w:val="000D33A4"/>
    <w:rsid w:val="000D3EBF"/>
    <w:rsid w:val="000D7668"/>
    <w:rsid w:val="000E15D6"/>
    <w:rsid w:val="000F1129"/>
    <w:rsid w:val="000F1380"/>
    <w:rsid w:val="000F181F"/>
    <w:rsid w:val="000F2ED2"/>
    <w:rsid w:val="000F35BE"/>
    <w:rsid w:val="000F49D7"/>
    <w:rsid w:val="000F4F2F"/>
    <w:rsid w:val="000F5E22"/>
    <w:rsid w:val="000F6A54"/>
    <w:rsid w:val="0010004F"/>
    <w:rsid w:val="00100994"/>
    <w:rsid w:val="00100B5A"/>
    <w:rsid w:val="0010224F"/>
    <w:rsid w:val="00103442"/>
    <w:rsid w:val="00103678"/>
    <w:rsid w:val="00103963"/>
    <w:rsid w:val="00103BE3"/>
    <w:rsid w:val="00104264"/>
    <w:rsid w:val="00106172"/>
    <w:rsid w:val="00106A07"/>
    <w:rsid w:val="00107211"/>
    <w:rsid w:val="00107518"/>
    <w:rsid w:val="0011172E"/>
    <w:rsid w:val="001124C4"/>
    <w:rsid w:val="00112B4F"/>
    <w:rsid w:val="00112BCF"/>
    <w:rsid w:val="0011407A"/>
    <w:rsid w:val="0011464E"/>
    <w:rsid w:val="001154CF"/>
    <w:rsid w:val="001156CD"/>
    <w:rsid w:val="00117012"/>
    <w:rsid w:val="00117739"/>
    <w:rsid w:val="00120530"/>
    <w:rsid w:val="00130F34"/>
    <w:rsid w:val="00131E71"/>
    <w:rsid w:val="00132051"/>
    <w:rsid w:val="00132189"/>
    <w:rsid w:val="001357E7"/>
    <w:rsid w:val="0013610F"/>
    <w:rsid w:val="00137BB0"/>
    <w:rsid w:val="00140382"/>
    <w:rsid w:val="001409A4"/>
    <w:rsid w:val="00140A1B"/>
    <w:rsid w:val="00141296"/>
    <w:rsid w:val="00141D75"/>
    <w:rsid w:val="00141DF4"/>
    <w:rsid w:val="001445A4"/>
    <w:rsid w:val="00145D86"/>
    <w:rsid w:val="001464D5"/>
    <w:rsid w:val="001547C1"/>
    <w:rsid w:val="00154960"/>
    <w:rsid w:val="00154F99"/>
    <w:rsid w:val="001552B7"/>
    <w:rsid w:val="001553A2"/>
    <w:rsid w:val="00155F26"/>
    <w:rsid w:val="00157849"/>
    <w:rsid w:val="00157AD3"/>
    <w:rsid w:val="00160B68"/>
    <w:rsid w:val="001612B2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290A"/>
    <w:rsid w:val="001831E0"/>
    <w:rsid w:val="001849CF"/>
    <w:rsid w:val="00185EC7"/>
    <w:rsid w:val="00185F7A"/>
    <w:rsid w:val="00187AFD"/>
    <w:rsid w:val="00190AA4"/>
    <w:rsid w:val="00191F9B"/>
    <w:rsid w:val="00192FE1"/>
    <w:rsid w:val="001946F4"/>
    <w:rsid w:val="001A1EE2"/>
    <w:rsid w:val="001A205C"/>
    <w:rsid w:val="001A2944"/>
    <w:rsid w:val="001A476E"/>
    <w:rsid w:val="001A4936"/>
    <w:rsid w:val="001A7D14"/>
    <w:rsid w:val="001B15BF"/>
    <w:rsid w:val="001B48E1"/>
    <w:rsid w:val="001B5CD5"/>
    <w:rsid w:val="001B6598"/>
    <w:rsid w:val="001B760E"/>
    <w:rsid w:val="001C05E5"/>
    <w:rsid w:val="001C226B"/>
    <w:rsid w:val="001C2EC1"/>
    <w:rsid w:val="001C2F95"/>
    <w:rsid w:val="001C5E96"/>
    <w:rsid w:val="001C6022"/>
    <w:rsid w:val="001D04EE"/>
    <w:rsid w:val="001D0D66"/>
    <w:rsid w:val="001D12F9"/>
    <w:rsid w:val="001D1678"/>
    <w:rsid w:val="001D38E4"/>
    <w:rsid w:val="001D40B3"/>
    <w:rsid w:val="001D424E"/>
    <w:rsid w:val="001E01CF"/>
    <w:rsid w:val="001E2BA6"/>
    <w:rsid w:val="001E31AA"/>
    <w:rsid w:val="001E3882"/>
    <w:rsid w:val="001E53F4"/>
    <w:rsid w:val="001E641C"/>
    <w:rsid w:val="001E7B12"/>
    <w:rsid w:val="001E7B8B"/>
    <w:rsid w:val="001E7C7E"/>
    <w:rsid w:val="001F0A61"/>
    <w:rsid w:val="001F1247"/>
    <w:rsid w:val="001F12E2"/>
    <w:rsid w:val="001F29BD"/>
    <w:rsid w:val="001F3662"/>
    <w:rsid w:val="001F3EF6"/>
    <w:rsid w:val="001F679A"/>
    <w:rsid w:val="001F6A48"/>
    <w:rsid w:val="00200372"/>
    <w:rsid w:val="002007F2"/>
    <w:rsid w:val="00201348"/>
    <w:rsid w:val="00201879"/>
    <w:rsid w:val="002042B1"/>
    <w:rsid w:val="002050E0"/>
    <w:rsid w:val="002069AB"/>
    <w:rsid w:val="002070B1"/>
    <w:rsid w:val="0021086D"/>
    <w:rsid w:val="00217A28"/>
    <w:rsid w:val="00220DFE"/>
    <w:rsid w:val="00221973"/>
    <w:rsid w:val="00221C2C"/>
    <w:rsid w:val="00222F4C"/>
    <w:rsid w:val="00223FC8"/>
    <w:rsid w:val="00224A2B"/>
    <w:rsid w:val="00226C4C"/>
    <w:rsid w:val="0022714C"/>
    <w:rsid w:val="002311E9"/>
    <w:rsid w:val="00233A0C"/>
    <w:rsid w:val="00235635"/>
    <w:rsid w:val="0023595D"/>
    <w:rsid w:val="00235EF6"/>
    <w:rsid w:val="00236A37"/>
    <w:rsid w:val="00240561"/>
    <w:rsid w:val="00240C0B"/>
    <w:rsid w:val="0024434C"/>
    <w:rsid w:val="00244378"/>
    <w:rsid w:val="00244B55"/>
    <w:rsid w:val="00245AF0"/>
    <w:rsid w:val="00250001"/>
    <w:rsid w:val="0025079E"/>
    <w:rsid w:val="00250A9E"/>
    <w:rsid w:val="00250EAC"/>
    <w:rsid w:val="002527FF"/>
    <w:rsid w:val="002548C5"/>
    <w:rsid w:val="00256F14"/>
    <w:rsid w:val="00257AAE"/>
    <w:rsid w:val="00260962"/>
    <w:rsid w:val="00261A45"/>
    <w:rsid w:val="002629E2"/>
    <w:rsid w:val="00263E7E"/>
    <w:rsid w:val="00264942"/>
    <w:rsid w:val="00265539"/>
    <w:rsid w:val="002668DD"/>
    <w:rsid w:val="0026695E"/>
    <w:rsid w:val="00267951"/>
    <w:rsid w:val="00273613"/>
    <w:rsid w:val="00276C0B"/>
    <w:rsid w:val="0027748E"/>
    <w:rsid w:val="002779D7"/>
    <w:rsid w:val="00282AB5"/>
    <w:rsid w:val="002874D8"/>
    <w:rsid w:val="00287EA6"/>
    <w:rsid w:val="00290D8C"/>
    <w:rsid w:val="00292C03"/>
    <w:rsid w:val="0029392C"/>
    <w:rsid w:val="00293E87"/>
    <w:rsid w:val="00295D12"/>
    <w:rsid w:val="00296D18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F5C"/>
    <w:rsid w:val="002B7870"/>
    <w:rsid w:val="002C0DE0"/>
    <w:rsid w:val="002C1B2F"/>
    <w:rsid w:val="002C1ED2"/>
    <w:rsid w:val="002C21FB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95"/>
    <w:rsid w:val="002F1D5C"/>
    <w:rsid w:val="002F31AA"/>
    <w:rsid w:val="002F335E"/>
    <w:rsid w:val="002F33D1"/>
    <w:rsid w:val="002F419A"/>
    <w:rsid w:val="002F4698"/>
    <w:rsid w:val="002F55B9"/>
    <w:rsid w:val="002F7045"/>
    <w:rsid w:val="003002FA"/>
    <w:rsid w:val="00300C40"/>
    <w:rsid w:val="00303A26"/>
    <w:rsid w:val="00304204"/>
    <w:rsid w:val="003053CF"/>
    <w:rsid w:val="0030573E"/>
    <w:rsid w:val="00306644"/>
    <w:rsid w:val="00307A25"/>
    <w:rsid w:val="00310F20"/>
    <w:rsid w:val="00312CA8"/>
    <w:rsid w:val="00313655"/>
    <w:rsid w:val="00313CE0"/>
    <w:rsid w:val="00314A25"/>
    <w:rsid w:val="00316309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6DF"/>
    <w:rsid w:val="00332736"/>
    <w:rsid w:val="00333AEE"/>
    <w:rsid w:val="00340199"/>
    <w:rsid w:val="003403F3"/>
    <w:rsid w:val="00342139"/>
    <w:rsid w:val="0034330A"/>
    <w:rsid w:val="0034440B"/>
    <w:rsid w:val="0034525D"/>
    <w:rsid w:val="00346628"/>
    <w:rsid w:val="0034734B"/>
    <w:rsid w:val="00347E07"/>
    <w:rsid w:val="00347E36"/>
    <w:rsid w:val="00350C9C"/>
    <w:rsid w:val="00355C75"/>
    <w:rsid w:val="003603E1"/>
    <w:rsid w:val="0036158E"/>
    <w:rsid w:val="003621EB"/>
    <w:rsid w:val="00362EFD"/>
    <w:rsid w:val="003634C1"/>
    <w:rsid w:val="00363998"/>
    <w:rsid w:val="00363B40"/>
    <w:rsid w:val="00364840"/>
    <w:rsid w:val="00365C0E"/>
    <w:rsid w:val="00366188"/>
    <w:rsid w:val="00370923"/>
    <w:rsid w:val="003711D4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1004"/>
    <w:rsid w:val="00384425"/>
    <w:rsid w:val="00385796"/>
    <w:rsid w:val="00385B90"/>
    <w:rsid w:val="00386FAF"/>
    <w:rsid w:val="003907FD"/>
    <w:rsid w:val="00391C2E"/>
    <w:rsid w:val="0039234E"/>
    <w:rsid w:val="00392F9D"/>
    <w:rsid w:val="00396A40"/>
    <w:rsid w:val="0039761B"/>
    <w:rsid w:val="003A2814"/>
    <w:rsid w:val="003A385D"/>
    <w:rsid w:val="003A6854"/>
    <w:rsid w:val="003A68A3"/>
    <w:rsid w:val="003B02C2"/>
    <w:rsid w:val="003B428C"/>
    <w:rsid w:val="003B586F"/>
    <w:rsid w:val="003B59EB"/>
    <w:rsid w:val="003C0749"/>
    <w:rsid w:val="003C475F"/>
    <w:rsid w:val="003C5512"/>
    <w:rsid w:val="003D0D77"/>
    <w:rsid w:val="003D1ABD"/>
    <w:rsid w:val="003D2E48"/>
    <w:rsid w:val="003D4E8B"/>
    <w:rsid w:val="003D5476"/>
    <w:rsid w:val="003D63A0"/>
    <w:rsid w:val="003D74E0"/>
    <w:rsid w:val="003E1BA1"/>
    <w:rsid w:val="003E2F36"/>
    <w:rsid w:val="003E3BC2"/>
    <w:rsid w:val="003E50BF"/>
    <w:rsid w:val="003E5244"/>
    <w:rsid w:val="003E648D"/>
    <w:rsid w:val="003E6631"/>
    <w:rsid w:val="003E66CE"/>
    <w:rsid w:val="003E6B67"/>
    <w:rsid w:val="003F2999"/>
    <w:rsid w:val="003F304A"/>
    <w:rsid w:val="003F4658"/>
    <w:rsid w:val="003F51DA"/>
    <w:rsid w:val="003F5F6C"/>
    <w:rsid w:val="003F6E0D"/>
    <w:rsid w:val="00402542"/>
    <w:rsid w:val="004025C2"/>
    <w:rsid w:val="00402DBE"/>
    <w:rsid w:val="00404264"/>
    <w:rsid w:val="0040468C"/>
    <w:rsid w:val="00407E10"/>
    <w:rsid w:val="00411EDA"/>
    <w:rsid w:val="00412C64"/>
    <w:rsid w:val="00412F9E"/>
    <w:rsid w:val="0041357D"/>
    <w:rsid w:val="00413CFE"/>
    <w:rsid w:val="004154F2"/>
    <w:rsid w:val="004228B7"/>
    <w:rsid w:val="00423CFD"/>
    <w:rsid w:val="00427193"/>
    <w:rsid w:val="004300C2"/>
    <w:rsid w:val="00431309"/>
    <w:rsid w:val="00431823"/>
    <w:rsid w:val="004401B3"/>
    <w:rsid w:val="004415C5"/>
    <w:rsid w:val="004438B1"/>
    <w:rsid w:val="00444316"/>
    <w:rsid w:val="0044653C"/>
    <w:rsid w:val="004465D8"/>
    <w:rsid w:val="0045488A"/>
    <w:rsid w:val="00454E8E"/>
    <w:rsid w:val="004601DF"/>
    <w:rsid w:val="0046042D"/>
    <w:rsid w:val="00461726"/>
    <w:rsid w:val="00462703"/>
    <w:rsid w:val="00464AEE"/>
    <w:rsid w:val="00464D9A"/>
    <w:rsid w:val="0046668D"/>
    <w:rsid w:val="0046731D"/>
    <w:rsid w:val="00471761"/>
    <w:rsid w:val="00472B89"/>
    <w:rsid w:val="004732CC"/>
    <w:rsid w:val="004738D4"/>
    <w:rsid w:val="00474F00"/>
    <w:rsid w:val="004760EB"/>
    <w:rsid w:val="004819F8"/>
    <w:rsid w:val="00482F85"/>
    <w:rsid w:val="004849DF"/>
    <w:rsid w:val="0048602C"/>
    <w:rsid w:val="00490015"/>
    <w:rsid w:val="00491327"/>
    <w:rsid w:val="0049154B"/>
    <w:rsid w:val="00492180"/>
    <w:rsid w:val="00492705"/>
    <w:rsid w:val="00492958"/>
    <w:rsid w:val="00492A4D"/>
    <w:rsid w:val="00494394"/>
    <w:rsid w:val="0049697B"/>
    <w:rsid w:val="00497DFD"/>
    <w:rsid w:val="004A05EF"/>
    <w:rsid w:val="004A0FD4"/>
    <w:rsid w:val="004A14E3"/>
    <w:rsid w:val="004A24BB"/>
    <w:rsid w:val="004A2D98"/>
    <w:rsid w:val="004A70C4"/>
    <w:rsid w:val="004B07A6"/>
    <w:rsid w:val="004B08D3"/>
    <w:rsid w:val="004B1225"/>
    <w:rsid w:val="004B1E20"/>
    <w:rsid w:val="004B33DC"/>
    <w:rsid w:val="004B4AAA"/>
    <w:rsid w:val="004B52D4"/>
    <w:rsid w:val="004B77DD"/>
    <w:rsid w:val="004C1F87"/>
    <w:rsid w:val="004C271E"/>
    <w:rsid w:val="004C37E3"/>
    <w:rsid w:val="004C41AB"/>
    <w:rsid w:val="004C4EB1"/>
    <w:rsid w:val="004C7F9D"/>
    <w:rsid w:val="004D0575"/>
    <w:rsid w:val="004D0E73"/>
    <w:rsid w:val="004D1E38"/>
    <w:rsid w:val="004D2306"/>
    <w:rsid w:val="004D2EEE"/>
    <w:rsid w:val="004D63C1"/>
    <w:rsid w:val="004D7177"/>
    <w:rsid w:val="004D776F"/>
    <w:rsid w:val="004E2B26"/>
    <w:rsid w:val="004E30D6"/>
    <w:rsid w:val="004E5AA4"/>
    <w:rsid w:val="004E5EA1"/>
    <w:rsid w:val="004E606A"/>
    <w:rsid w:val="004E6E1C"/>
    <w:rsid w:val="004E79CB"/>
    <w:rsid w:val="004F0CDC"/>
    <w:rsid w:val="004F42B2"/>
    <w:rsid w:val="004F5982"/>
    <w:rsid w:val="004F5DE2"/>
    <w:rsid w:val="00501FC8"/>
    <w:rsid w:val="005023D7"/>
    <w:rsid w:val="00502AA5"/>
    <w:rsid w:val="00502F9E"/>
    <w:rsid w:val="00503019"/>
    <w:rsid w:val="005036FF"/>
    <w:rsid w:val="0050709B"/>
    <w:rsid w:val="005079E4"/>
    <w:rsid w:val="005104B8"/>
    <w:rsid w:val="00514FD9"/>
    <w:rsid w:val="00516861"/>
    <w:rsid w:val="0051793F"/>
    <w:rsid w:val="00520E1B"/>
    <w:rsid w:val="00526312"/>
    <w:rsid w:val="005270FB"/>
    <w:rsid w:val="00527231"/>
    <w:rsid w:val="005279E4"/>
    <w:rsid w:val="0053094B"/>
    <w:rsid w:val="00530BB6"/>
    <w:rsid w:val="00531D1D"/>
    <w:rsid w:val="005375EB"/>
    <w:rsid w:val="005406B6"/>
    <w:rsid w:val="00540AE2"/>
    <w:rsid w:val="0054339B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CDE"/>
    <w:rsid w:val="00554DD3"/>
    <w:rsid w:val="0056048D"/>
    <w:rsid w:val="005630A0"/>
    <w:rsid w:val="005637B3"/>
    <w:rsid w:val="005677AA"/>
    <w:rsid w:val="0057225D"/>
    <w:rsid w:val="00573038"/>
    <w:rsid w:val="0057321F"/>
    <w:rsid w:val="005732DC"/>
    <w:rsid w:val="00573FF6"/>
    <w:rsid w:val="00576494"/>
    <w:rsid w:val="00576B92"/>
    <w:rsid w:val="00576F39"/>
    <w:rsid w:val="0057726B"/>
    <w:rsid w:val="0058002D"/>
    <w:rsid w:val="00582186"/>
    <w:rsid w:val="005869CB"/>
    <w:rsid w:val="00586D7C"/>
    <w:rsid w:val="00587474"/>
    <w:rsid w:val="00587E31"/>
    <w:rsid w:val="00590C0E"/>
    <w:rsid w:val="00592BA0"/>
    <w:rsid w:val="00592D7E"/>
    <w:rsid w:val="00594041"/>
    <w:rsid w:val="00594894"/>
    <w:rsid w:val="00594F74"/>
    <w:rsid w:val="005962ED"/>
    <w:rsid w:val="00596F1F"/>
    <w:rsid w:val="0059740E"/>
    <w:rsid w:val="00597B64"/>
    <w:rsid w:val="005A0E96"/>
    <w:rsid w:val="005A341D"/>
    <w:rsid w:val="005A5A45"/>
    <w:rsid w:val="005B1C93"/>
    <w:rsid w:val="005B2DB2"/>
    <w:rsid w:val="005B340D"/>
    <w:rsid w:val="005B4EC2"/>
    <w:rsid w:val="005B5244"/>
    <w:rsid w:val="005B597A"/>
    <w:rsid w:val="005C2AB2"/>
    <w:rsid w:val="005C50E0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6020B0"/>
    <w:rsid w:val="00603C0E"/>
    <w:rsid w:val="00604124"/>
    <w:rsid w:val="006045AE"/>
    <w:rsid w:val="006046C9"/>
    <w:rsid w:val="00606C4A"/>
    <w:rsid w:val="00607492"/>
    <w:rsid w:val="00607CAC"/>
    <w:rsid w:val="006128FC"/>
    <w:rsid w:val="006138BA"/>
    <w:rsid w:val="006149DE"/>
    <w:rsid w:val="00616BC6"/>
    <w:rsid w:val="00617E4E"/>
    <w:rsid w:val="006203BF"/>
    <w:rsid w:val="00621829"/>
    <w:rsid w:val="00621E49"/>
    <w:rsid w:val="0062221C"/>
    <w:rsid w:val="00622809"/>
    <w:rsid w:val="006230CF"/>
    <w:rsid w:val="00623259"/>
    <w:rsid w:val="0062337A"/>
    <w:rsid w:val="006302B3"/>
    <w:rsid w:val="00633C68"/>
    <w:rsid w:val="0063422C"/>
    <w:rsid w:val="00634607"/>
    <w:rsid w:val="00634E41"/>
    <w:rsid w:val="0063622B"/>
    <w:rsid w:val="00636B35"/>
    <w:rsid w:val="006376EF"/>
    <w:rsid w:val="00637E71"/>
    <w:rsid w:val="00640AB3"/>
    <w:rsid w:val="00641653"/>
    <w:rsid w:val="00641EF7"/>
    <w:rsid w:val="00643758"/>
    <w:rsid w:val="00645204"/>
    <w:rsid w:val="00650036"/>
    <w:rsid w:val="006512A1"/>
    <w:rsid w:val="006517A0"/>
    <w:rsid w:val="00651923"/>
    <w:rsid w:val="00653BE1"/>
    <w:rsid w:val="006552CE"/>
    <w:rsid w:val="00655C74"/>
    <w:rsid w:val="006606F5"/>
    <w:rsid w:val="00660CF6"/>
    <w:rsid w:val="00662387"/>
    <w:rsid w:val="0066264F"/>
    <w:rsid w:val="0066341C"/>
    <w:rsid w:val="00666813"/>
    <w:rsid w:val="00666F95"/>
    <w:rsid w:val="00667ED6"/>
    <w:rsid w:val="00670052"/>
    <w:rsid w:val="0067293E"/>
    <w:rsid w:val="006765B1"/>
    <w:rsid w:val="00676B6E"/>
    <w:rsid w:val="006773DA"/>
    <w:rsid w:val="00680A8A"/>
    <w:rsid w:val="00681056"/>
    <w:rsid w:val="00682527"/>
    <w:rsid w:val="00687BC3"/>
    <w:rsid w:val="0069359B"/>
    <w:rsid w:val="006942E4"/>
    <w:rsid w:val="00695CA7"/>
    <w:rsid w:val="00696972"/>
    <w:rsid w:val="00696E41"/>
    <w:rsid w:val="006A1475"/>
    <w:rsid w:val="006A2BC9"/>
    <w:rsid w:val="006A68D7"/>
    <w:rsid w:val="006B0576"/>
    <w:rsid w:val="006B2279"/>
    <w:rsid w:val="006B360B"/>
    <w:rsid w:val="006B42F8"/>
    <w:rsid w:val="006B575D"/>
    <w:rsid w:val="006B752E"/>
    <w:rsid w:val="006C25CC"/>
    <w:rsid w:val="006C27A1"/>
    <w:rsid w:val="006C3FEA"/>
    <w:rsid w:val="006C512D"/>
    <w:rsid w:val="006C5E0B"/>
    <w:rsid w:val="006C7FFD"/>
    <w:rsid w:val="006D11B0"/>
    <w:rsid w:val="006D1540"/>
    <w:rsid w:val="006D596A"/>
    <w:rsid w:val="006D7427"/>
    <w:rsid w:val="006D7964"/>
    <w:rsid w:val="006E0416"/>
    <w:rsid w:val="006E08B5"/>
    <w:rsid w:val="006E1D0C"/>
    <w:rsid w:val="006E3D96"/>
    <w:rsid w:val="006E55E3"/>
    <w:rsid w:val="006E5814"/>
    <w:rsid w:val="006F0709"/>
    <w:rsid w:val="006F11D0"/>
    <w:rsid w:val="006F19CF"/>
    <w:rsid w:val="006F32CC"/>
    <w:rsid w:val="006F3548"/>
    <w:rsid w:val="006F767F"/>
    <w:rsid w:val="007023FB"/>
    <w:rsid w:val="00703D1C"/>
    <w:rsid w:val="00704DEA"/>
    <w:rsid w:val="007055C5"/>
    <w:rsid w:val="007055E5"/>
    <w:rsid w:val="007063DF"/>
    <w:rsid w:val="007165D2"/>
    <w:rsid w:val="007168B4"/>
    <w:rsid w:val="00723E5A"/>
    <w:rsid w:val="00724EED"/>
    <w:rsid w:val="00727ED8"/>
    <w:rsid w:val="00731577"/>
    <w:rsid w:val="00731707"/>
    <w:rsid w:val="0073180A"/>
    <w:rsid w:val="00734CAE"/>
    <w:rsid w:val="007443EF"/>
    <w:rsid w:val="00745C4F"/>
    <w:rsid w:val="0074748D"/>
    <w:rsid w:val="00751364"/>
    <w:rsid w:val="00752427"/>
    <w:rsid w:val="007529F3"/>
    <w:rsid w:val="00753186"/>
    <w:rsid w:val="00754E56"/>
    <w:rsid w:val="00756C95"/>
    <w:rsid w:val="00756E7E"/>
    <w:rsid w:val="007578DE"/>
    <w:rsid w:val="007579C2"/>
    <w:rsid w:val="00765E10"/>
    <w:rsid w:val="007673E3"/>
    <w:rsid w:val="00767412"/>
    <w:rsid w:val="007700E6"/>
    <w:rsid w:val="00771BC6"/>
    <w:rsid w:val="00773F49"/>
    <w:rsid w:val="00774597"/>
    <w:rsid w:val="00774BAC"/>
    <w:rsid w:val="007753A5"/>
    <w:rsid w:val="00777128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0ED"/>
    <w:rsid w:val="007A195F"/>
    <w:rsid w:val="007A2024"/>
    <w:rsid w:val="007A249C"/>
    <w:rsid w:val="007A2B1B"/>
    <w:rsid w:val="007A2C88"/>
    <w:rsid w:val="007A404E"/>
    <w:rsid w:val="007A52D9"/>
    <w:rsid w:val="007A7301"/>
    <w:rsid w:val="007A7533"/>
    <w:rsid w:val="007B1DF1"/>
    <w:rsid w:val="007B3383"/>
    <w:rsid w:val="007B4B9D"/>
    <w:rsid w:val="007B5491"/>
    <w:rsid w:val="007B5EE5"/>
    <w:rsid w:val="007B6ADC"/>
    <w:rsid w:val="007C0C80"/>
    <w:rsid w:val="007C2A5C"/>
    <w:rsid w:val="007C3254"/>
    <w:rsid w:val="007C4A77"/>
    <w:rsid w:val="007C622C"/>
    <w:rsid w:val="007C6E8E"/>
    <w:rsid w:val="007C715C"/>
    <w:rsid w:val="007D27CA"/>
    <w:rsid w:val="007D51E0"/>
    <w:rsid w:val="007D67E6"/>
    <w:rsid w:val="007D6C85"/>
    <w:rsid w:val="007E0933"/>
    <w:rsid w:val="007E191A"/>
    <w:rsid w:val="007E1E7C"/>
    <w:rsid w:val="007E65E5"/>
    <w:rsid w:val="007E693A"/>
    <w:rsid w:val="007E6A20"/>
    <w:rsid w:val="007E719B"/>
    <w:rsid w:val="007F1EA6"/>
    <w:rsid w:val="007F2D1C"/>
    <w:rsid w:val="007F4FE1"/>
    <w:rsid w:val="007F58F3"/>
    <w:rsid w:val="00800908"/>
    <w:rsid w:val="00800C07"/>
    <w:rsid w:val="00802ADC"/>
    <w:rsid w:val="00802CC3"/>
    <w:rsid w:val="0080339A"/>
    <w:rsid w:val="00805069"/>
    <w:rsid w:val="008064D9"/>
    <w:rsid w:val="008108D2"/>
    <w:rsid w:val="00811869"/>
    <w:rsid w:val="008135EC"/>
    <w:rsid w:val="0081440D"/>
    <w:rsid w:val="00814891"/>
    <w:rsid w:val="0081541A"/>
    <w:rsid w:val="00816566"/>
    <w:rsid w:val="00817841"/>
    <w:rsid w:val="00820242"/>
    <w:rsid w:val="008208E3"/>
    <w:rsid w:val="00821175"/>
    <w:rsid w:val="00821372"/>
    <w:rsid w:val="00821F22"/>
    <w:rsid w:val="0082250E"/>
    <w:rsid w:val="00822A57"/>
    <w:rsid w:val="00825B5D"/>
    <w:rsid w:val="00825C7C"/>
    <w:rsid w:val="008261F4"/>
    <w:rsid w:val="00831C6A"/>
    <w:rsid w:val="008357CB"/>
    <w:rsid w:val="00835F93"/>
    <w:rsid w:val="00836EF4"/>
    <w:rsid w:val="00837F48"/>
    <w:rsid w:val="00837FB9"/>
    <w:rsid w:val="00841B70"/>
    <w:rsid w:val="008437DE"/>
    <w:rsid w:val="0084577A"/>
    <w:rsid w:val="0084665C"/>
    <w:rsid w:val="00847450"/>
    <w:rsid w:val="008532E4"/>
    <w:rsid w:val="00853982"/>
    <w:rsid w:val="008539B6"/>
    <w:rsid w:val="00854E47"/>
    <w:rsid w:val="00856E52"/>
    <w:rsid w:val="00862520"/>
    <w:rsid w:val="0086586D"/>
    <w:rsid w:val="00865B2D"/>
    <w:rsid w:val="00870ECB"/>
    <w:rsid w:val="00877443"/>
    <w:rsid w:val="00881C62"/>
    <w:rsid w:val="008820F0"/>
    <w:rsid w:val="008825CD"/>
    <w:rsid w:val="00886FD7"/>
    <w:rsid w:val="00890812"/>
    <w:rsid w:val="00890FFD"/>
    <w:rsid w:val="00894459"/>
    <w:rsid w:val="00894727"/>
    <w:rsid w:val="00895FD4"/>
    <w:rsid w:val="00896E95"/>
    <w:rsid w:val="008A01C7"/>
    <w:rsid w:val="008A0FEE"/>
    <w:rsid w:val="008A114B"/>
    <w:rsid w:val="008A21A2"/>
    <w:rsid w:val="008A2C5B"/>
    <w:rsid w:val="008A34F4"/>
    <w:rsid w:val="008A3D41"/>
    <w:rsid w:val="008A53D0"/>
    <w:rsid w:val="008A72E1"/>
    <w:rsid w:val="008A7AF3"/>
    <w:rsid w:val="008B0927"/>
    <w:rsid w:val="008B0973"/>
    <w:rsid w:val="008B1331"/>
    <w:rsid w:val="008B3B9B"/>
    <w:rsid w:val="008B43FB"/>
    <w:rsid w:val="008B512E"/>
    <w:rsid w:val="008B5785"/>
    <w:rsid w:val="008B57C4"/>
    <w:rsid w:val="008B6CD2"/>
    <w:rsid w:val="008B74A4"/>
    <w:rsid w:val="008C04CA"/>
    <w:rsid w:val="008C0554"/>
    <w:rsid w:val="008C06D8"/>
    <w:rsid w:val="008C0951"/>
    <w:rsid w:val="008C14B4"/>
    <w:rsid w:val="008C1ACE"/>
    <w:rsid w:val="008C1DA8"/>
    <w:rsid w:val="008C24FE"/>
    <w:rsid w:val="008C287D"/>
    <w:rsid w:val="008C76BB"/>
    <w:rsid w:val="008D0307"/>
    <w:rsid w:val="008D0B3C"/>
    <w:rsid w:val="008D0B5F"/>
    <w:rsid w:val="008D1232"/>
    <w:rsid w:val="008D1664"/>
    <w:rsid w:val="008D1A9F"/>
    <w:rsid w:val="008D2C63"/>
    <w:rsid w:val="008D3919"/>
    <w:rsid w:val="008D6F36"/>
    <w:rsid w:val="008E01B8"/>
    <w:rsid w:val="008E66B0"/>
    <w:rsid w:val="008E7F83"/>
    <w:rsid w:val="008F32EE"/>
    <w:rsid w:val="008F3A1E"/>
    <w:rsid w:val="008F3D9E"/>
    <w:rsid w:val="008F407B"/>
    <w:rsid w:val="008F4457"/>
    <w:rsid w:val="008F4A53"/>
    <w:rsid w:val="008F4FB2"/>
    <w:rsid w:val="008F7152"/>
    <w:rsid w:val="009037FD"/>
    <w:rsid w:val="00904107"/>
    <w:rsid w:val="00905B92"/>
    <w:rsid w:val="009070B8"/>
    <w:rsid w:val="00907CF6"/>
    <w:rsid w:val="0091039D"/>
    <w:rsid w:val="009105A5"/>
    <w:rsid w:val="00910641"/>
    <w:rsid w:val="00910CFF"/>
    <w:rsid w:val="00911EDE"/>
    <w:rsid w:val="009123A5"/>
    <w:rsid w:val="0091246F"/>
    <w:rsid w:val="00913219"/>
    <w:rsid w:val="00913D1D"/>
    <w:rsid w:val="00921589"/>
    <w:rsid w:val="0092162B"/>
    <w:rsid w:val="00922EFB"/>
    <w:rsid w:val="00923EDB"/>
    <w:rsid w:val="009241C7"/>
    <w:rsid w:val="00925627"/>
    <w:rsid w:val="0092566A"/>
    <w:rsid w:val="0092726C"/>
    <w:rsid w:val="00927652"/>
    <w:rsid w:val="00930A75"/>
    <w:rsid w:val="00932C88"/>
    <w:rsid w:val="00932CED"/>
    <w:rsid w:val="00934A6B"/>
    <w:rsid w:val="00935931"/>
    <w:rsid w:val="00937A79"/>
    <w:rsid w:val="00937F9E"/>
    <w:rsid w:val="009429DD"/>
    <w:rsid w:val="00943666"/>
    <w:rsid w:val="00945A82"/>
    <w:rsid w:val="00946F86"/>
    <w:rsid w:val="00950B31"/>
    <w:rsid w:val="00951DC4"/>
    <w:rsid w:val="009542B0"/>
    <w:rsid w:val="009544E0"/>
    <w:rsid w:val="00954F28"/>
    <w:rsid w:val="00955A8A"/>
    <w:rsid w:val="00957E9E"/>
    <w:rsid w:val="00957EDF"/>
    <w:rsid w:val="00961962"/>
    <w:rsid w:val="00962583"/>
    <w:rsid w:val="009669C0"/>
    <w:rsid w:val="0096731B"/>
    <w:rsid w:val="00967D62"/>
    <w:rsid w:val="0097114F"/>
    <w:rsid w:val="00972E36"/>
    <w:rsid w:val="00973F58"/>
    <w:rsid w:val="00974952"/>
    <w:rsid w:val="00975866"/>
    <w:rsid w:val="0098050C"/>
    <w:rsid w:val="00981435"/>
    <w:rsid w:val="00981B3F"/>
    <w:rsid w:val="00981E97"/>
    <w:rsid w:val="00983857"/>
    <w:rsid w:val="0098489C"/>
    <w:rsid w:val="00984FAD"/>
    <w:rsid w:val="009850EF"/>
    <w:rsid w:val="009910CF"/>
    <w:rsid w:val="00991A19"/>
    <w:rsid w:val="0099330C"/>
    <w:rsid w:val="0099429F"/>
    <w:rsid w:val="009956C7"/>
    <w:rsid w:val="00996124"/>
    <w:rsid w:val="00997712"/>
    <w:rsid w:val="00997E26"/>
    <w:rsid w:val="009A00C0"/>
    <w:rsid w:val="009A2A55"/>
    <w:rsid w:val="009A2CEE"/>
    <w:rsid w:val="009A53B5"/>
    <w:rsid w:val="009B018C"/>
    <w:rsid w:val="009B0F01"/>
    <w:rsid w:val="009B1261"/>
    <w:rsid w:val="009B1797"/>
    <w:rsid w:val="009B2FA8"/>
    <w:rsid w:val="009B4FBA"/>
    <w:rsid w:val="009B5CC8"/>
    <w:rsid w:val="009B6475"/>
    <w:rsid w:val="009B6AE4"/>
    <w:rsid w:val="009B6D0B"/>
    <w:rsid w:val="009B7D47"/>
    <w:rsid w:val="009C0211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1EC9"/>
    <w:rsid w:val="009D3CF0"/>
    <w:rsid w:val="009D533B"/>
    <w:rsid w:val="009D7550"/>
    <w:rsid w:val="009E1A7B"/>
    <w:rsid w:val="009E2176"/>
    <w:rsid w:val="009E3107"/>
    <w:rsid w:val="009E3C3E"/>
    <w:rsid w:val="009E695B"/>
    <w:rsid w:val="009F2A6A"/>
    <w:rsid w:val="009F7121"/>
    <w:rsid w:val="00A0070C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4754"/>
    <w:rsid w:val="00A1656F"/>
    <w:rsid w:val="00A20093"/>
    <w:rsid w:val="00A2014D"/>
    <w:rsid w:val="00A20F06"/>
    <w:rsid w:val="00A2217C"/>
    <w:rsid w:val="00A229AF"/>
    <w:rsid w:val="00A24F7D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2258"/>
    <w:rsid w:val="00A570B0"/>
    <w:rsid w:val="00A572EC"/>
    <w:rsid w:val="00A60DE0"/>
    <w:rsid w:val="00A61BB5"/>
    <w:rsid w:val="00A624DC"/>
    <w:rsid w:val="00A62B19"/>
    <w:rsid w:val="00A65BFC"/>
    <w:rsid w:val="00A66094"/>
    <w:rsid w:val="00A66486"/>
    <w:rsid w:val="00A66D32"/>
    <w:rsid w:val="00A675F6"/>
    <w:rsid w:val="00A71093"/>
    <w:rsid w:val="00A71C8F"/>
    <w:rsid w:val="00A74F53"/>
    <w:rsid w:val="00A766AB"/>
    <w:rsid w:val="00A76B7A"/>
    <w:rsid w:val="00A80022"/>
    <w:rsid w:val="00A81C6E"/>
    <w:rsid w:val="00A8267D"/>
    <w:rsid w:val="00A83526"/>
    <w:rsid w:val="00A8701A"/>
    <w:rsid w:val="00A87D96"/>
    <w:rsid w:val="00A9050D"/>
    <w:rsid w:val="00A906CA"/>
    <w:rsid w:val="00A90B31"/>
    <w:rsid w:val="00A90B6C"/>
    <w:rsid w:val="00A90DB7"/>
    <w:rsid w:val="00A96D89"/>
    <w:rsid w:val="00A9772D"/>
    <w:rsid w:val="00AA00A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2538"/>
    <w:rsid w:val="00AC3F16"/>
    <w:rsid w:val="00AC4567"/>
    <w:rsid w:val="00AC62A7"/>
    <w:rsid w:val="00AC6507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0733"/>
    <w:rsid w:val="00AE1CFD"/>
    <w:rsid w:val="00AE3E2A"/>
    <w:rsid w:val="00AE4329"/>
    <w:rsid w:val="00AE5DBA"/>
    <w:rsid w:val="00AF1119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148"/>
    <w:rsid w:val="00B20248"/>
    <w:rsid w:val="00B23B14"/>
    <w:rsid w:val="00B24D48"/>
    <w:rsid w:val="00B26F14"/>
    <w:rsid w:val="00B26F9B"/>
    <w:rsid w:val="00B277AE"/>
    <w:rsid w:val="00B3162E"/>
    <w:rsid w:val="00B32AF9"/>
    <w:rsid w:val="00B3427A"/>
    <w:rsid w:val="00B3597F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5091E"/>
    <w:rsid w:val="00B51A96"/>
    <w:rsid w:val="00B53C46"/>
    <w:rsid w:val="00B60280"/>
    <w:rsid w:val="00B609EA"/>
    <w:rsid w:val="00B63685"/>
    <w:rsid w:val="00B63B5B"/>
    <w:rsid w:val="00B66635"/>
    <w:rsid w:val="00B715C9"/>
    <w:rsid w:val="00B71B25"/>
    <w:rsid w:val="00B73881"/>
    <w:rsid w:val="00B74BDD"/>
    <w:rsid w:val="00B77950"/>
    <w:rsid w:val="00B807E8"/>
    <w:rsid w:val="00B810B5"/>
    <w:rsid w:val="00B81798"/>
    <w:rsid w:val="00B81B33"/>
    <w:rsid w:val="00B82F3E"/>
    <w:rsid w:val="00B84A7A"/>
    <w:rsid w:val="00B85108"/>
    <w:rsid w:val="00B855EA"/>
    <w:rsid w:val="00B86C54"/>
    <w:rsid w:val="00B91E8B"/>
    <w:rsid w:val="00B92180"/>
    <w:rsid w:val="00B931B8"/>
    <w:rsid w:val="00B953C0"/>
    <w:rsid w:val="00B9560D"/>
    <w:rsid w:val="00B9705A"/>
    <w:rsid w:val="00BA0C54"/>
    <w:rsid w:val="00BA1F94"/>
    <w:rsid w:val="00BA49C0"/>
    <w:rsid w:val="00BB4E43"/>
    <w:rsid w:val="00BB51AA"/>
    <w:rsid w:val="00BB67EF"/>
    <w:rsid w:val="00BB7BED"/>
    <w:rsid w:val="00BB7FE1"/>
    <w:rsid w:val="00BC3C11"/>
    <w:rsid w:val="00BC4663"/>
    <w:rsid w:val="00BC4BDD"/>
    <w:rsid w:val="00BC593D"/>
    <w:rsid w:val="00BD0E72"/>
    <w:rsid w:val="00BD205F"/>
    <w:rsid w:val="00BD2A29"/>
    <w:rsid w:val="00BD47C5"/>
    <w:rsid w:val="00BD484C"/>
    <w:rsid w:val="00BD4D7D"/>
    <w:rsid w:val="00BE2B21"/>
    <w:rsid w:val="00BE4940"/>
    <w:rsid w:val="00BE59E5"/>
    <w:rsid w:val="00BE6319"/>
    <w:rsid w:val="00BE777F"/>
    <w:rsid w:val="00BF188F"/>
    <w:rsid w:val="00BF4B9D"/>
    <w:rsid w:val="00BF4FCD"/>
    <w:rsid w:val="00C01772"/>
    <w:rsid w:val="00C031D6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723C"/>
    <w:rsid w:val="00C30372"/>
    <w:rsid w:val="00C3171B"/>
    <w:rsid w:val="00C3183A"/>
    <w:rsid w:val="00C323E8"/>
    <w:rsid w:val="00C32D9C"/>
    <w:rsid w:val="00C34DB9"/>
    <w:rsid w:val="00C36397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5A08"/>
    <w:rsid w:val="00C56BDC"/>
    <w:rsid w:val="00C621F1"/>
    <w:rsid w:val="00C62F27"/>
    <w:rsid w:val="00C6330C"/>
    <w:rsid w:val="00C6391B"/>
    <w:rsid w:val="00C63E8B"/>
    <w:rsid w:val="00C63EBB"/>
    <w:rsid w:val="00C66E2E"/>
    <w:rsid w:val="00C67E15"/>
    <w:rsid w:val="00C702E5"/>
    <w:rsid w:val="00C718CB"/>
    <w:rsid w:val="00C7224E"/>
    <w:rsid w:val="00C72628"/>
    <w:rsid w:val="00C729F9"/>
    <w:rsid w:val="00C74C2C"/>
    <w:rsid w:val="00C75F10"/>
    <w:rsid w:val="00C76274"/>
    <w:rsid w:val="00C7749C"/>
    <w:rsid w:val="00C80C2C"/>
    <w:rsid w:val="00C818B5"/>
    <w:rsid w:val="00C82B54"/>
    <w:rsid w:val="00C82BD2"/>
    <w:rsid w:val="00C83D05"/>
    <w:rsid w:val="00C86CAA"/>
    <w:rsid w:val="00C873A5"/>
    <w:rsid w:val="00C901DE"/>
    <w:rsid w:val="00C90673"/>
    <w:rsid w:val="00C91E8F"/>
    <w:rsid w:val="00C92257"/>
    <w:rsid w:val="00C9302E"/>
    <w:rsid w:val="00C931E7"/>
    <w:rsid w:val="00C93968"/>
    <w:rsid w:val="00C93D0B"/>
    <w:rsid w:val="00C95118"/>
    <w:rsid w:val="00C96347"/>
    <w:rsid w:val="00C97A78"/>
    <w:rsid w:val="00C97F9F"/>
    <w:rsid w:val="00CA0661"/>
    <w:rsid w:val="00CA0786"/>
    <w:rsid w:val="00CA193F"/>
    <w:rsid w:val="00CA486B"/>
    <w:rsid w:val="00CA6347"/>
    <w:rsid w:val="00CA6912"/>
    <w:rsid w:val="00CA7671"/>
    <w:rsid w:val="00CB11AA"/>
    <w:rsid w:val="00CB45DA"/>
    <w:rsid w:val="00CB49C0"/>
    <w:rsid w:val="00CB720A"/>
    <w:rsid w:val="00CB7AF2"/>
    <w:rsid w:val="00CC0C99"/>
    <w:rsid w:val="00CC0FB3"/>
    <w:rsid w:val="00CC14B5"/>
    <w:rsid w:val="00CC25E2"/>
    <w:rsid w:val="00CC28BE"/>
    <w:rsid w:val="00CC310F"/>
    <w:rsid w:val="00CC334F"/>
    <w:rsid w:val="00CC3E4E"/>
    <w:rsid w:val="00CC64C9"/>
    <w:rsid w:val="00CC6EF3"/>
    <w:rsid w:val="00CD2736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2ACA"/>
    <w:rsid w:val="00CF2CC5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260"/>
    <w:rsid w:val="00D057A7"/>
    <w:rsid w:val="00D05FE1"/>
    <w:rsid w:val="00D07D64"/>
    <w:rsid w:val="00D100B8"/>
    <w:rsid w:val="00D108E7"/>
    <w:rsid w:val="00D114A6"/>
    <w:rsid w:val="00D1212A"/>
    <w:rsid w:val="00D125D1"/>
    <w:rsid w:val="00D129D2"/>
    <w:rsid w:val="00D151F9"/>
    <w:rsid w:val="00D22D85"/>
    <w:rsid w:val="00D2433A"/>
    <w:rsid w:val="00D26D40"/>
    <w:rsid w:val="00D3015E"/>
    <w:rsid w:val="00D33ABF"/>
    <w:rsid w:val="00D34436"/>
    <w:rsid w:val="00D34F2C"/>
    <w:rsid w:val="00D42931"/>
    <w:rsid w:val="00D42DB8"/>
    <w:rsid w:val="00D43AFF"/>
    <w:rsid w:val="00D44FB2"/>
    <w:rsid w:val="00D467B9"/>
    <w:rsid w:val="00D469F8"/>
    <w:rsid w:val="00D46D39"/>
    <w:rsid w:val="00D47AB5"/>
    <w:rsid w:val="00D501A0"/>
    <w:rsid w:val="00D53528"/>
    <w:rsid w:val="00D54CD8"/>
    <w:rsid w:val="00D6185C"/>
    <w:rsid w:val="00D64B9E"/>
    <w:rsid w:val="00D64D4C"/>
    <w:rsid w:val="00D66D95"/>
    <w:rsid w:val="00D702BC"/>
    <w:rsid w:val="00D715C4"/>
    <w:rsid w:val="00D737AC"/>
    <w:rsid w:val="00D74F0B"/>
    <w:rsid w:val="00D75406"/>
    <w:rsid w:val="00D75F16"/>
    <w:rsid w:val="00D772E8"/>
    <w:rsid w:val="00D80224"/>
    <w:rsid w:val="00D8092C"/>
    <w:rsid w:val="00D81ED2"/>
    <w:rsid w:val="00D902D9"/>
    <w:rsid w:val="00D90C74"/>
    <w:rsid w:val="00D912AD"/>
    <w:rsid w:val="00D94337"/>
    <w:rsid w:val="00D95B39"/>
    <w:rsid w:val="00D960A8"/>
    <w:rsid w:val="00D9726A"/>
    <w:rsid w:val="00D97E95"/>
    <w:rsid w:val="00DA06DE"/>
    <w:rsid w:val="00DA2124"/>
    <w:rsid w:val="00DA2682"/>
    <w:rsid w:val="00DA33BD"/>
    <w:rsid w:val="00DB00A8"/>
    <w:rsid w:val="00DB0126"/>
    <w:rsid w:val="00DB0B98"/>
    <w:rsid w:val="00DB1BA3"/>
    <w:rsid w:val="00DB1D76"/>
    <w:rsid w:val="00DB2199"/>
    <w:rsid w:val="00DB36D0"/>
    <w:rsid w:val="00DB586D"/>
    <w:rsid w:val="00DB5C1D"/>
    <w:rsid w:val="00DB6CB7"/>
    <w:rsid w:val="00DC0242"/>
    <w:rsid w:val="00DC04EC"/>
    <w:rsid w:val="00DC3F1F"/>
    <w:rsid w:val="00DC4E7B"/>
    <w:rsid w:val="00DC5792"/>
    <w:rsid w:val="00DC62FA"/>
    <w:rsid w:val="00DC70B9"/>
    <w:rsid w:val="00DD1567"/>
    <w:rsid w:val="00DD5A1E"/>
    <w:rsid w:val="00DD6F1E"/>
    <w:rsid w:val="00DE237A"/>
    <w:rsid w:val="00DE331B"/>
    <w:rsid w:val="00DE413B"/>
    <w:rsid w:val="00DE505C"/>
    <w:rsid w:val="00DE558D"/>
    <w:rsid w:val="00DE6868"/>
    <w:rsid w:val="00DE6FD5"/>
    <w:rsid w:val="00DE7816"/>
    <w:rsid w:val="00DE7B03"/>
    <w:rsid w:val="00DF2B51"/>
    <w:rsid w:val="00DF48C9"/>
    <w:rsid w:val="00DF6A92"/>
    <w:rsid w:val="00E00E3E"/>
    <w:rsid w:val="00E01900"/>
    <w:rsid w:val="00E03250"/>
    <w:rsid w:val="00E07949"/>
    <w:rsid w:val="00E104EB"/>
    <w:rsid w:val="00E107FB"/>
    <w:rsid w:val="00E13525"/>
    <w:rsid w:val="00E13FCD"/>
    <w:rsid w:val="00E236C4"/>
    <w:rsid w:val="00E30B66"/>
    <w:rsid w:val="00E31371"/>
    <w:rsid w:val="00E319E8"/>
    <w:rsid w:val="00E32AD8"/>
    <w:rsid w:val="00E348E8"/>
    <w:rsid w:val="00E36EE9"/>
    <w:rsid w:val="00E40A3F"/>
    <w:rsid w:val="00E40E3F"/>
    <w:rsid w:val="00E41ABD"/>
    <w:rsid w:val="00E41B89"/>
    <w:rsid w:val="00E426A3"/>
    <w:rsid w:val="00E427ED"/>
    <w:rsid w:val="00E44F59"/>
    <w:rsid w:val="00E4545A"/>
    <w:rsid w:val="00E4650E"/>
    <w:rsid w:val="00E46C42"/>
    <w:rsid w:val="00E46D42"/>
    <w:rsid w:val="00E504D8"/>
    <w:rsid w:val="00E526E5"/>
    <w:rsid w:val="00E528D2"/>
    <w:rsid w:val="00E547A1"/>
    <w:rsid w:val="00E56CDE"/>
    <w:rsid w:val="00E56DA2"/>
    <w:rsid w:val="00E63AB6"/>
    <w:rsid w:val="00E64CA8"/>
    <w:rsid w:val="00E6549E"/>
    <w:rsid w:val="00E65C9A"/>
    <w:rsid w:val="00E70232"/>
    <w:rsid w:val="00E722C4"/>
    <w:rsid w:val="00E72FBE"/>
    <w:rsid w:val="00E733B6"/>
    <w:rsid w:val="00E73D12"/>
    <w:rsid w:val="00E744FB"/>
    <w:rsid w:val="00E74D08"/>
    <w:rsid w:val="00E752F5"/>
    <w:rsid w:val="00E75554"/>
    <w:rsid w:val="00E76EBB"/>
    <w:rsid w:val="00E77231"/>
    <w:rsid w:val="00E80BF3"/>
    <w:rsid w:val="00E83E7E"/>
    <w:rsid w:val="00E8490A"/>
    <w:rsid w:val="00E84DDC"/>
    <w:rsid w:val="00E857E3"/>
    <w:rsid w:val="00E85867"/>
    <w:rsid w:val="00E90E4A"/>
    <w:rsid w:val="00E91C34"/>
    <w:rsid w:val="00E92295"/>
    <w:rsid w:val="00E92601"/>
    <w:rsid w:val="00E9479F"/>
    <w:rsid w:val="00E9543C"/>
    <w:rsid w:val="00E95509"/>
    <w:rsid w:val="00EA02BF"/>
    <w:rsid w:val="00EA05BE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A4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648D"/>
    <w:rsid w:val="00EC6504"/>
    <w:rsid w:val="00EC762B"/>
    <w:rsid w:val="00ED0335"/>
    <w:rsid w:val="00ED048D"/>
    <w:rsid w:val="00ED077B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4454"/>
    <w:rsid w:val="00EF64CF"/>
    <w:rsid w:val="00EF6F3B"/>
    <w:rsid w:val="00F0161D"/>
    <w:rsid w:val="00F01EA4"/>
    <w:rsid w:val="00F02CCF"/>
    <w:rsid w:val="00F02F65"/>
    <w:rsid w:val="00F03360"/>
    <w:rsid w:val="00F0600B"/>
    <w:rsid w:val="00F06A04"/>
    <w:rsid w:val="00F06EAE"/>
    <w:rsid w:val="00F07697"/>
    <w:rsid w:val="00F07B01"/>
    <w:rsid w:val="00F10B33"/>
    <w:rsid w:val="00F12BAB"/>
    <w:rsid w:val="00F1326B"/>
    <w:rsid w:val="00F1382C"/>
    <w:rsid w:val="00F200FB"/>
    <w:rsid w:val="00F20243"/>
    <w:rsid w:val="00F24181"/>
    <w:rsid w:val="00F26098"/>
    <w:rsid w:val="00F265A7"/>
    <w:rsid w:val="00F30EC6"/>
    <w:rsid w:val="00F31993"/>
    <w:rsid w:val="00F32E76"/>
    <w:rsid w:val="00F34D63"/>
    <w:rsid w:val="00F350C5"/>
    <w:rsid w:val="00F3636F"/>
    <w:rsid w:val="00F40E9A"/>
    <w:rsid w:val="00F414B9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B8D"/>
    <w:rsid w:val="00F542F9"/>
    <w:rsid w:val="00F543CD"/>
    <w:rsid w:val="00F55A92"/>
    <w:rsid w:val="00F56F5B"/>
    <w:rsid w:val="00F57848"/>
    <w:rsid w:val="00F60E6B"/>
    <w:rsid w:val="00F64471"/>
    <w:rsid w:val="00F652AE"/>
    <w:rsid w:val="00F72F77"/>
    <w:rsid w:val="00F73D7A"/>
    <w:rsid w:val="00F7411C"/>
    <w:rsid w:val="00F84D0F"/>
    <w:rsid w:val="00F84FB5"/>
    <w:rsid w:val="00F867A3"/>
    <w:rsid w:val="00F86CC2"/>
    <w:rsid w:val="00F903CF"/>
    <w:rsid w:val="00F916CA"/>
    <w:rsid w:val="00F9457C"/>
    <w:rsid w:val="00F96E82"/>
    <w:rsid w:val="00FA0882"/>
    <w:rsid w:val="00FA167F"/>
    <w:rsid w:val="00FA2993"/>
    <w:rsid w:val="00FA3D22"/>
    <w:rsid w:val="00FA63E0"/>
    <w:rsid w:val="00FB0A94"/>
    <w:rsid w:val="00FB0B5D"/>
    <w:rsid w:val="00FB0F4C"/>
    <w:rsid w:val="00FB1D41"/>
    <w:rsid w:val="00FB5CB0"/>
    <w:rsid w:val="00FB6DB8"/>
    <w:rsid w:val="00FC00D7"/>
    <w:rsid w:val="00FC0368"/>
    <w:rsid w:val="00FC0BE6"/>
    <w:rsid w:val="00FC6CE6"/>
    <w:rsid w:val="00FD008A"/>
    <w:rsid w:val="00FD31F5"/>
    <w:rsid w:val="00FD6776"/>
    <w:rsid w:val="00FD689B"/>
    <w:rsid w:val="00FD76EE"/>
    <w:rsid w:val="00FE465B"/>
    <w:rsid w:val="00FE5011"/>
    <w:rsid w:val="00FE65B6"/>
    <w:rsid w:val="00FE79A6"/>
    <w:rsid w:val="00FF204E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1365-2745.1410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iroslava.dvorakova@ibot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ana.pankova@ibot.cas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37AE1-9316-4C7B-9783-FF0E02B80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599</Words>
  <Characters>3840</Characters>
  <Application>Microsoft Office Word</Application>
  <DocSecurity>4</DocSecurity>
  <Lines>32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431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2</cp:revision>
  <cp:lastPrinted>2018-10-23T15:28:00Z</cp:lastPrinted>
  <dcterms:created xsi:type="dcterms:W3CDTF">2023-05-09T09:13:00Z</dcterms:created>
  <dcterms:modified xsi:type="dcterms:W3CDTF">2023-05-09T09:13:00Z</dcterms:modified>
</cp:coreProperties>
</file>